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DD066E" w14:textId="77777777" w:rsidR="00540345" w:rsidRPr="00BF7BCA" w:rsidRDefault="00540345" w:rsidP="007D6709">
      <w:pPr>
        <w:pStyle w:val="Header"/>
        <w:contextualSpacing/>
        <w:jc w:val="center"/>
        <w:rPr>
          <w:rFonts w:ascii="Gill Alt One MT Light" w:hAnsi="Gill Alt One MT Light" w:cs="Quark"/>
          <w:b/>
          <w:bCs/>
          <w:szCs w:val="28"/>
          <w:lang w:bidi="th-TH"/>
          <w14:ligatures w14:val="all"/>
        </w:rPr>
      </w:pPr>
    </w:p>
    <w:p w14:paraId="204C726B" w14:textId="007CC847" w:rsidR="0088288B" w:rsidRPr="007D6709" w:rsidRDefault="00A37820" w:rsidP="007D6709">
      <w:pPr>
        <w:pStyle w:val="Header"/>
        <w:contextualSpacing/>
        <w:jc w:val="center"/>
        <w:rPr>
          <w:rFonts w:ascii="Gill Alt One MT Light" w:hAnsi="Gill Alt One MT Light" w:cs="Quark"/>
          <w:b/>
          <w:bCs/>
          <w:szCs w:val="28"/>
          <w:lang w:val="en-GB"/>
          <w14:ligatures w14:val="all"/>
        </w:rPr>
      </w:pPr>
      <w:proofErr w:type="spellStart"/>
      <w:r w:rsidRPr="007D6709">
        <w:rPr>
          <w:rFonts w:ascii="Gill Alt One MT Light" w:hAnsi="Gill Alt One MT Light" w:cs="Quark"/>
          <w:b/>
          <w:bCs/>
          <w:szCs w:val="28"/>
          <w:cs/>
          <w:lang w:val="en-GB" w:bidi="th-TH"/>
          <w14:ligatures w14:val="all"/>
        </w:rPr>
        <w:t>โรลส์</w:t>
      </w:r>
      <w:proofErr w:type="spellEnd"/>
      <w:r w:rsidRPr="007D6709">
        <w:rPr>
          <w:rFonts w:ascii="Gill Alt One MT Light" w:hAnsi="Gill Alt One MT Light" w:cs="Quark"/>
          <w:b/>
          <w:bCs/>
          <w:szCs w:val="28"/>
          <w:cs/>
          <w:lang w:val="en-GB" w:bidi="th-TH"/>
          <w14:ligatures w14:val="all"/>
        </w:rPr>
        <w:t>-รอย</w:t>
      </w:r>
      <w:proofErr w:type="spellStart"/>
      <w:r w:rsidRPr="007D6709">
        <w:rPr>
          <w:rFonts w:ascii="Gill Alt One MT Light" w:hAnsi="Gill Alt One MT Light" w:cs="Quark"/>
          <w:b/>
          <w:bCs/>
          <w:szCs w:val="28"/>
          <w:cs/>
          <w:lang w:val="en-GB" w:bidi="th-TH"/>
          <w14:ligatures w14:val="all"/>
        </w:rPr>
        <w:t>ซ์</w:t>
      </w:r>
      <w:proofErr w:type="spellEnd"/>
      <w:r w:rsidR="0088288B" w:rsidRPr="007D6709">
        <w:rPr>
          <w:rFonts w:ascii="Gill Alt One MT Light" w:hAnsi="Gill Alt One MT Light" w:cs="Quark"/>
          <w:b/>
          <w:bCs/>
          <w:szCs w:val="28"/>
          <w:lang w:val="en-GB"/>
          <w14:ligatures w14:val="all"/>
        </w:rPr>
        <w:t xml:space="preserve"> </w:t>
      </w:r>
    </w:p>
    <w:p w14:paraId="2FCE3F26" w14:textId="3762AAFF" w:rsidR="0088288B" w:rsidRPr="007D6709" w:rsidRDefault="00A37820" w:rsidP="007D6709">
      <w:pPr>
        <w:pStyle w:val="Heading2"/>
        <w:contextualSpacing/>
        <w:rPr>
          <w:rFonts w:ascii="Gill Alt One MT Light" w:hAnsi="Gill Alt One MT Light" w:cs="Quark"/>
          <w:sz w:val="24"/>
          <w:szCs w:val="28"/>
          <w:lang w:val="en-GB"/>
          <w14:ligatures w14:val="all"/>
        </w:rPr>
      </w:pPr>
      <w:r w:rsidRPr="007D6709">
        <w:rPr>
          <w:rFonts w:ascii="Gill Alt One MT Light" w:hAnsi="Gill Alt One MT Light" w:cs="Quark"/>
          <w:sz w:val="24"/>
          <w:szCs w:val="28"/>
          <w:cs/>
          <w:lang w:val="en-GB" w:bidi="th-TH"/>
          <w14:ligatures w14:val="all"/>
        </w:rPr>
        <w:t>ข้อมูลสำหรับสื่อมวลชน</w:t>
      </w:r>
    </w:p>
    <w:p w14:paraId="16596B33" w14:textId="77777777" w:rsidR="0088008A" w:rsidRPr="007D6709" w:rsidRDefault="0088008A" w:rsidP="007D6709">
      <w:pPr>
        <w:contextualSpacing/>
        <w:rPr>
          <w:rFonts w:ascii="Gill Alt One MT Light" w:hAnsi="Gill Alt One MT Light" w:cs="Quark"/>
          <w:sz w:val="24"/>
          <w:szCs w:val="28"/>
          <w14:ligatures w14:val="all"/>
        </w:rPr>
        <w:sectPr w:rsidR="0088008A" w:rsidRPr="007D6709" w:rsidSect="0088288B">
          <w:headerReference w:type="default" r:id="rId11"/>
          <w:footerReference w:type="default" r:id="rId12"/>
          <w:pgSz w:w="11906" w:h="16838" w:code="9"/>
          <w:pgMar w:top="567" w:right="1418" w:bottom="340" w:left="1418" w:header="567" w:footer="340" w:gutter="0"/>
          <w:cols w:space="708"/>
          <w:docGrid w:linePitch="360"/>
        </w:sectPr>
      </w:pPr>
    </w:p>
    <w:p w14:paraId="7F72478F" w14:textId="77777777" w:rsidR="0095546E" w:rsidRPr="007D6709" w:rsidRDefault="0095546E" w:rsidP="007D6709">
      <w:pPr>
        <w:tabs>
          <w:tab w:val="center" w:pos="4607"/>
          <w:tab w:val="right" w:pos="9214"/>
        </w:tabs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14:ligatures w14:val="all"/>
        </w:rPr>
      </w:pPr>
    </w:p>
    <w:p w14:paraId="5E303674" w14:textId="77777777" w:rsidR="0095546E" w:rsidRPr="007D6709" w:rsidRDefault="0095546E" w:rsidP="007D6709">
      <w:pPr>
        <w:tabs>
          <w:tab w:val="center" w:pos="4607"/>
          <w:tab w:val="right" w:pos="9214"/>
        </w:tabs>
        <w:spacing w:after="0" w:line="240" w:lineRule="auto"/>
        <w:contextualSpacing/>
        <w:jc w:val="center"/>
        <w:rPr>
          <w:rFonts w:ascii="Gill Alt One MT Light" w:hAnsi="Gill Alt One MT Light" w:cs="Quark"/>
          <w:sz w:val="24"/>
          <w:szCs w:val="28"/>
          <w14:ligatures w14:val="all"/>
        </w:rPr>
      </w:pPr>
    </w:p>
    <w:p w14:paraId="3A9E20E6" w14:textId="77777777" w:rsidR="007D6709" w:rsidRPr="007D6709" w:rsidRDefault="007D6709" w:rsidP="007D6709">
      <w:pPr>
        <w:pStyle w:val="Body"/>
        <w:spacing w:line="240" w:lineRule="auto"/>
        <w:contextualSpacing/>
        <w:jc w:val="center"/>
        <w:rPr>
          <w:rFonts w:ascii="Gill Alt One MT Light" w:eastAsiaTheme="minorHAnsi" w:hAnsi="Gill Alt One MT Light" w:cs="Quark"/>
          <w:b/>
          <w:bCs/>
          <w:color w:val="auto"/>
          <w:sz w:val="40"/>
          <w:szCs w:val="40"/>
          <w:bdr w:val="none" w:sz="0" w:space="0" w:color="auto"/>
          <w:lang w:val="en-GB" w:eastAsia="en-US" w:bidi="th-TH"/>
          <w14:ligatures w14:val="all"/>
        </w:rPr>
      </w:pPr>
      <w:proofErr w:type="spellStart"/>
      <w:r w:rsidRPr="007D6709">
        <w:rPr>
          <w:rFonts w:ascii="Gill Alt One MT Light" w:eastAsiaTheme="minorHAnsi" w:hAnsi="Gill Alt One MT Light" w:cs="Quark"/>
          <w:b/>
          <w:bCs/>
          <w:color w:val="auto"/>
          <w:sz w:val="40"/>
          <w:szCs w:val="40"/>
          <w:bdr w:val="none" w:sz="0" w:space="0" w:color="auto"/>
          <w:cs/>
          <w:lang w:val="en-GB" w:eastAsia="en-US" w:bidi="th-TH"/>
          <w14:ligatures w14:val="all"/>
        </w:rPr>
        <w:t>โรลส์</w:t>
      </w:r>
      <w:proofErr w:type="spellEnd"/>
      <w:r w:rsidRPr="007D6709">
        <w:rPr>
          <w:rFonts w:ascii="Gill Alt One MT Light" w:eastAsiaTheme="minorHAnsi" w:hAnsi="Gill Alt One MT Light" w:cs="Quark"/>
          <w:b/>
          <w:bCs/>
          <w:color w:val="auto"/>
          <w:sz w:val="40"/>
          <w:szCs w:val="40"/>
          <w:bdr w:val="none" w:sz="0" w:space="0" w:color="auto"/>
          <w:cs/>
          <w:lang w:val="en-GB" w:eastAsia="en-US" w:bidi="th-TH"/>
          <w14:ligatures w14:val="all"/>
        </w:rPr>
        <w:t>-รอย</w:t>
      </w:r>
      <w:proofErr w:type="spellStart"/>
      <w:r w:rsidRPr="007D6709">
        <w:rPr>
          <w:rFonts w:ascii="Gill Alt One MT Light" w:eastAsiaTheme="minorHAnsi" w:hAnsi="Gill Alt One MT Light" w:cs="Quark"/>
          <w:b/>
          <w:bCs/>
          <w:color w:val="auto"/>
          <w:sz w:val="40"/>
          <w:szCs w:val="40"/>
          <w:bdr w:val="none" w:sz="0" w:space="0" w:color="auto"/>
          <w:cs/>
          <w:lang w:val="en-GB" w:eastAsia="en-US" w:bidi="th-TH"/>
          <w14:ligatures w14:val="all"/>
        </w:rPr>
        <w:t>ซ์</w:t>
      </w:r>
      <w:proofErr w:type="spellEnd"/>
      <w:r w:rsidRPr="007D6709">
        <w:rPr>
          <w:rFonts w:ascii="Gill Alt One MT Light" w:eastAsiaTheme="minorHAnsi" w:hAnsi="Gill Alt One MT Light" w:cs="Quark"/>
          <w:b/>
          <w:bCs/>
          <w:color w:val="auto"/>
          <w:sz w:val="40"/>
          <w:szCs w:val="40"/>
          <w:bdr w:val="none" w:sz="0" w:space="0" w:color="auto"/>
          <w:cs/>
          <w:lang w:val="en-GB" w:eastAsia="en-US" w:bidi="th-TH"/>
          <w14:ligatures w14:val="all"/>
        </w:rPr>
        <w:t xml:space="preserve"> มุ่งพัฒนาอย่างยั่งยืน </w:t>
      </w:r>
    </w:p>
    <w:p w14:paraId="229DCB22" w14:textId="1A441D70" w:rsidR="007D6709" w:rsidRPr="007D6709" w:rsidRDefault="007D6709" w:rsidP="007D6709">
      <w:pPr>
        <w:pStyle w:val="Body"/>
        <w:spacing w:line="240" w:lineRule="auto"/>
        <w:contextualSpacing/>
        <w:jc w:val="center"/>
        <w:rPr>
          <w:rFonts w:ascii="Gill Alt One MT Light" w:eastAsiaTheme="minorHAnsi" w:hAnsi="Gill Alt One MT Light" w:cs="Quark"/>
          <w:b/>
          <w:bCs/>
          <w:color w:val="auto"/>
          <w:sz w:val="40"/>
          <w:szCs w:val="40"/>
          <w:bdr w:val="none" w:sz="0" w:space="0" w:color="auto"/>
          <w:lang w:val="en-GB" w:eastAsia="en-US" w:bidi="th-TH"/>
          <w14:ligatures w14:val="all"/>
        </w:rPr>
      </w:pPr>
      <w:r w:rsidRPr="007D6709">
        <w:rPr>
          <w:rFonts w:ascii="Gill Alt One MT Light" w:eastAsiaTheme="minorHAnsi" w:hAnsi="Gill Alt One MT Light" w:cs="Quark"/>
          <w:b/>
          <w:bCs/>
          <w:color w:val="auto"/>
          <w:sz w:val="40"/>
          <w:szCs w:val="40"/>
          <w:bdr w:val="none" w:sz="0" w:space="0" w:color="auto"/>
          <w:cs/>
          <w:lang w:val="en-GB" w:eastAsia="en-US" w:bidi="th-TH"/>
          <w14:ligatures w14:val="all"/>
        </w:rPr>
        <w:t>ผ่านความใส่ใจต่อธรรมชาติและสิ่งแวดล้อม</w:t>
      </w:r>
    </w:p>
    <w:p w14:paraId="422A23A9" w14:textId="77777777" w:rsidR="007D6709" w:rsidRPr="007D6709" w:rsidRDefault="007D6709" w:rsidP="007D6709">
      <w:pPr>
        <w:pStyle w:val="Body"/>
        <w:spacing w:line="240" w:lineRule="auto"/>
        <w:contextualSpacing/>
        <w:jc w:val="center"/>
        <w:rPr>
          <w:rFonts w:ascii="Gill Alt One MT Light" w:eastAsiaTheme="minorHAnsi" w:hAnsi="Gill Alt One MT Light" w:cs="Quark"/>
          <w:b/>
          <w:bCs/>
          <w:color w:val="auto"/>
          <w:sz w:val="40"/>
          <w:szCs w:val="40"/>
          <w:bdr w:val="none" w:sz="0" w:space="0" w:color="auto"/>
          <w:lang w:val="en-GB" w:eastAsia="en-US" w:bidi="th-TH"/>
          <w14:ligatures w14:val="all"/>
        </w:rPr>
      </w:pPr>
    </w:p>
    <w:p w14:paraId="622D57B9" w14:textId="07419338" w:rsidR="007113BC" w:rsidRPr="007D6709" w:rsidRDefault="00BF7BCA" w:rsidP="007D6709">
      <w:pPr>
        <w:pStyle w:val="Body"/>
        <w:spacing w:line="360" w:lineRule="auto"/>
        <w:contextualSpacing/>
        <w:jc w:val="both"/>
        <w:rPr>
          <w:rFonts w:ascii="Gill Alt One MT Light" w:eastAsiaTheme="minorHAnsi" w:hAnsi="Gill Alt One MT Light" w:cs="Quark"/>
          <w:b/>
          <w:color w:val="FF0000"/>
          <w:sz w:val="24"/>
          <w:szCs w:val="28"/>
          <w:bdr w:val="none" w:sz="0" w:space="0" w:color="auto"/>
          <w:lang w:val="en-GB" w:eastAsia="en-US"/>
          <w14:ligatures w14:val="all"/>
        </w:rPr>
      </w:pPr>
      <w:r>
        <w:rPr>
          <w:rFonts w:ascii="Gill Alt One MT Light" w:hAnsi="Gill Alt One MT Light" w:cs="Quark"/>
          <w:bCs/>
          <w:color w:val="000000" w:themeColor="text1"/>
          <w:sz w:val="24"/>
          <w:szCs w:val="28"/>
          <w:lang w:bidi="th-TH"/>
          <w14:ligatures w14:val="all"/>
        </w:rPr>
        <w:t>7</w:t>
      </w:r>
      <w:r w:rsidR="007D6709">
        <w:rPr>
          <w:rFonts w:ascii="Gill Alt One MT Light" w:hAnsi="Gill Alt One MT Light" w:cs="Quark"/>
          <w:bCs/>
          <w:color w:val="000000" w:themeColor="text1"/>
          <w:sz w:val="24"/>
          <w:szCs w:val="28"/>
          <w:lang w:bidi="th-TH"/>
          <w14:ligatures w14:val="all"/>
        </w:rPr>
        <w:t xml:space="preserve"> </w:t>
      </w:r>
      <w:r w:rsidR="00A37820" w:rsidRPr="007D6709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  <w14:ligatures w14:val="all"/>
        </w:rPr>
        <w:t xml:space="preserve">กรกฎาคม </w:t>
      </w:r>
      <w:r w:rsidR="00A37820" w:rsidRPr="007D6709">
        <w:rPr>
          <w:rFonts w:ascii="Gill Alt One MT Light" w:hAnsi="Gill Alt One MT Light" w:cs="Quark"/>
          <w:bCs/>
          <w:color w:val="000000" w:themeColor="text1"/>
          <w:sz w:val="24"/>
          <w:szCs w:val="28"/>
          <w:lang w:bidi="th-TH"/>
          <w14:ligatures w14:val="all"/>
        </w:rPr>
        <w:t>2563</w:t>
      </w:r>
      <w:r w:rsidR="003C7470" w:rsidRPr="007D6709">
        <w:rPr>
          <w:rFonts w:ascii="Gill Alt One MT Light" w:hAnsi="Gill Alt One MT Light" w:cs="Quark"/>
          <w:b/>
          <w:sz w:val="24"/>
          <w:szCs w:val="28"/>
          <w14:ligatures w14:val="all"/>
        </w:rPr>
        <w:t xml:space="preserve">, </w:t>
      </w:r>
      <w:r w:rsidR="00A37820" w:rsidRPr="007D6709">
        <w:rPr>
          <w:rFonts w:ascii="Gill Alt One MT Light" w:hAnsi="Gill Alt One MT Light" w:cs="Quark"/>
          <w:b/>
          <w:sz w:val="24"/>
          <w:szCs w:val="28"/>
          <w:cs/>
          <w:lang w:bidi="th-TH"/>
          <w14:ligatures w14:val="all"/>
        </w:rPr>
        <w:t>กู๊ดวูด</w:t>
      </w:r>
      <w:r w:rsidR="0059623E" w:rsidRPr="007D6709">
        <w:rPr>
          <w:rFonts w:ascii="Gill Alt One MT Light" w:hAnsi="Gill Alt One MT Light" w:cs="Quark"/>
          <w:b/>
          <w:sz w:val="24"/>
          <w:szCs w:val="28"/>
          <w14:ligatures w14:val="all"/>
        </w:rPr>
        <w:tab/>
      </w:r>
      <w:r w:rsidR="007113BC" w:rsidRPr="007D6709">
        <w:rPr>
          <w:rFonts w:ascii="Gill Alt One MT Light" w:hAnsi="Gill Alt One MT Light" w:cs="Quark"/>
          <w:b/>
          <w:sz w:val="24"/>
          <w:szCs w:val="28"/>
          <w14:ligatures w14:val="all"/>
        </w:rPr>
        <w:tab/>
      </w:r>
    </w:p>
    <w:p w14:paraId="52924DD8" w14:textId="6A1FEF3E" w:rsidR="006B5041" w:rsidRPr="007D6709" w:rsidRDefault="006B5041" w:rsidP="007D6709">
      <w:pPr>
        <w:pStyle w:val="Body"/>
        <w:numPr>
          <w:ilvl w:val="0"/>
          <w:numId w:val="2"/>
        </w:numPr>
        <w:spacing w:line="240" w:lineRule="auto"/>
        <w:contextualSpacing/>
        <w:jc w:val="thaiDistribute"/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  <w14:ligatures w14:val="all"/>
        </w:rPr>
      </w:pP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lang w:bidi="th-TH"/>
          <w14:ligatures w14:val="all"/>
        </w:rPr>
        <w:t xml:space="preserve">Home of Rolls-Royce </w:t>
      </w:r>
      <w:r w:rsidR="002C4B64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รายล้อม</w:t>
      </w:r>
      <w:r w:rsidR="00F44FDB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ด้วยธรรมชาติที่เจริญเติบโตอย่างงดงาม</w:t>
      </w:r>
      <w:r w:rsidR="002C4B64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ตลอด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ช่วง</w:t>
      </w:r>
      <w:r w:rsidR="0033107C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การ</w:t>
      </w:r>
      <w:proofErr w:type="spellStart"/>
      <w:r w:rsidR="00F44FDB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ล็</w:t>
      </w:r>
      <w:proofErr w:type="spellEnd"/>
      <w:r w:rsidR="00F44FDB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อกดาวน์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ที่ผ่านมา</w:t>
      </w:r>
    </w:p>
    <w:p w14:paraId="5D563C23" w14:textId="5C78B35D" w:rsidR="006B5041" w:rsidRPr="007D6709" w:rsidRDefault="00A37820" w:rsidP="007D6709">
      <w:pPr>
        <w:pStyle w:val="Body"/>
        <w:numPr>
          <w:ilvl w:val="0"/>
          <w:numId w:val="2"/>
        </w:numPr>
        <w:spacing w:line="240" w:lineRule="auto"/>
        <w:contextualSpacing/>
        <w:jc w:val="thaiDistribute"/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  <w14:ligatures w14:val="all"/>
        </w:rPr>
      </w:pP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  <w14:ligatures w14:val="all"/>
        </w:rPr>
        <w:t>การเปลี่ยนแปลง</w:t>
      </w:r>
      <w:r w:rsidR="0033107C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การ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  <w14:ligatures w14:val="all"/>
        </w:rPr>
        <w:t>จัดการพื้นที่กลางแจ้ง</w:t>
      </w:r>
      <w:r w:rsidR="00F44FDB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เพียง</w:t>
      </w:r>
      <w:r w:rsidR="00F44FDB" w:rsidRPr="007D6709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  <w14:ligatures w14:val="all"/>
        </w:rPr>
        <w:t>เล็กน้อย</w:t>
      </w:r>
      <w:r w:rsidR="006E5ACD" w:rsidRPr="007D6709">
        <w:rPr>
          <w:rFonts w:ascii="Gill Alt One MT Light" w:hAnsi="Gill Alt One MT Light" w:cs="Quark"/>
          <w:color w:val="000000" w:themeColor="text1"/>
          <w:sz w:val="24"/>
          <w:szCs w:val="28"/>
          <w:lang w:bidi="th-TH"/>
          <w14:ligatures w14:val="all"/>
        </w:rPr>
        <w:t xml:space="preserve"> </w:t>
      </w:r>
      <w:r w:rsidR="0033107C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ส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  <w14:ligatures w14:val="all"/>
        </w:rPr>
        <w:t>ะท้อนให้เห็นถึง</w:t>
      </w:r>
      <w:r w:rsidR="006E5ACD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ความตระหนัก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  <w14:ligatures w14:val="all"/>
        </w:rPr>
        <w:t>และความ</w:t>
      </w:r>
      <w:r w:rsidR="006E5ACD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เข้าใจในคุณค่า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  <w14:ligatures w14:val="all"/>
        </w:rPr>
        <w:t>ของสัตว์ป่า</w:t>
      </w:r>
      <w:r w:rsidR="006E5ACD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 xml:space="preserve"> </w:t>
      </w:r>
      <w:r w:rsidR="0033107C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ซึ่ง</w:t>
      </w:r>
      <w:r w:rsidR="006E5ACD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เด่นชัด</w:t>
      </w:r>
      <w:r w:rsidR="00F44FDB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ยิ่ง</w:t>
      </w:r>
      <w:r w:rsidR="006E5ACD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ขึ้นเมื่อเราต้องใช้ชีวิต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  <w14:ligatures w14:val="all"/>
        </w:rPr>
        <w:t>ภายใต้</w:t>
      </w:r>
      <w:r w:rsidR="0033107C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ข้อจำกัด</w:t>
      </w:r>
      <w:proofErr w:type="spellStart"/>
      <w:r w:rsidR="006E5ACD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ต่างๆ</w:t>
      </w:r>
      <w:proofErr w:type="spellEnd"/>
      <w:r w:rsidR="006E5ACD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 xml:space="preserve"> ในช่วงการ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  <w14:ligatures w14:val="all"/>
        </w:rPr>
        <w:t>ระบาดใหญ่</w:t>
      </w:r>
    </w:p>
    <w:p w14:paraId="522409B6" w14:textId="5D9C6645" w:rsidR="00D528C1" w:rsidRPr="007D6709" w:rsidRDefault="00F44FDB" w:rsidP="007D6709">
      <w:pPr>
        <w:pStyle w:val="Body"/>
        <w:numPr>
          <w:ilvl w:val="0"/>
          <w:numId w:val="2"/>
        </w:numPr>
        <w:spacing w:line="240" w:lineRule="auto"/>
        <w:contextualSpacing/>
        <w:jc w:val="thaiDistribute"/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/>
          <w14:ligatures w14:val="all"/>
        </w:rPr>
      </w:pP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จุดมุ่งหมาย</w:t>
      </w:r>
      <w:r w:rsidR="005525C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ของ</w:t>
      </w:r>
      <w:r w:rsidR="00A37820" w:rsidRPr="007D6709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  <w14:ligatures w14:val="all"/>
        </w:rPr>
        <w:t>แบรนด์</w:t>
      </w:r>
      <w:r w:rsidR="005525C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คือการ</w:t>
      </w:r>
      <w:r w:rsidR="00A37820" w:rsidRPr="007D6709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  <w14:ligatures w14:val="all"/>
        </w:rPr>
        <w:t>สร้างสมดุล</w:t>
      </w:r>
      <w:r w:rsidR="005525C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ระหว่างการ</w:t>
      </w:r>
      <w:r w:rsidR="00A37820" w:rsidRPr="007D6709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  <w14:ligatures w14:val="all"/>
        </w:rPr>
        <w:t>แสวงหาความสมบูรณ์แบบ</w:t>
      </w:r>
      <w:r w:rsidR="003C2267" w:rsidRPr="007D6709">
        <w:rPr>
          <w:rFonts w:ascii="Gill Alt One MT Light" w:hAnsi="Gill Alt One MT Light" w:cs="Quark"/>
          <w:color w:val="000000" w:themeColor="text1"/>
          <w:sz w:val="24"/>
          <w:szCs w:val="28"/>
          <w:lang w:bidi="th-TH"/>
          <w14:ligatures w14:val="all"/>
        </w:rPr>
        <w:t xml:space="preserve"> </w:t>
      </w:r>
      <w:r w:rsidR="0033107C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และ</w:t>
      </w:r>
      <w:r w:rsidR="00A37820" w:rsidRPr="007D6709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  <w14:ligatures w14:val="all"/>
        </w:rPr>
        <w:t>ความมุ่งมั่น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อันแรงกล้า</w:t>
      </w:r>
      <w:r w:rsidR="007E30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ของเราที่จะ</w:t>
      </w:r>
      <w:r w:rsidR="00A37820" w:rsidRPr="007D6709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  <w14:ligatures w14:val="all"/>
        </w:rPr>
        <w:t>อนุรักษ์และปรับปรุงสภา</w:t>
      </w:r>
      <w:r w:rsidR="003C2267" w:rsidRPr="007D6709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  <w14:ligatures w14:val="all"/>
        </w:rPr>
        <w:t>พแวดล้อมทางธรรมชาติทั้งในและ</w:t>
      </w:r>
      <w:proofErr w:type="spellStart"/>
      <w:r w:rsidR="003C2267" w:rsidRPr="007D6709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  <w14:ligatures w14:val="all"/>
        </w:rPr>
        <w:t>รอบ</w:t>
      </w:r>
      <w:r w:rsidR="00A37820" w:rsidRPr="007D6709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  <w14:ligatures w14:val="all"/>
        </w:rPr>
        <w:t>ๆ</w:t>
      </w:r>
      <w:proofErr w:type="spellEnd"/>
      <w:r w:rsidR="00A37820" w:rsidRPr="007D6709">
        <w:rPr>
          <w:rFonts w:ascii="Gill Alt One MT Light" w:hAnsi="Gill Alt One MT Light" w:cs="Quark"/>
          <w:color w:val="000000" w:themeColor="text1"/>
          <w:sz w:val="24"/>
          <w:szCs w:val="28"/>
          <w:cs/>
          <w:lang w:bidi="th-TH"/>
          <w14:ligatures w14:val="all"/>
        </w:rPr>
        <w:t xml:space="preserve"> 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ฐานการผลิตที่</w:t>
      </w:r>
      <w:r w:rsidR="003C226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cs/>
          <w:lang w:bidi="th-TH"/>
          <w14:ligatures w14:val="all"/>
        </w:rPr>
        <w:t>กู๊ดวูด</w:t>
      </w:r>
    </w:p>
    <w:p w14:paraId="01511570" w14:textId="77777777" w:rsidR="006B5041" w:rsidRPr="007D6709" w:rsidRDefault="006B5041" w:rsidP="007D6709">
      <w:pPr>
        <w:pStyle w:val="Body"/>
        <w:spacing w:line="240" w:lineRule="auto"/>
        <w:ind w:left="360"/>
        <w:contextualSpacing/>
        <w:jc w:val="thaiDistribute"/>
        <w:rPr>
          <w:rFonts w:ascii="Gill Alt One MT Light" w:eastAsiaTheme="minorHAnsi" w:hAnsi="Gill Alt One MT Light" w:cs="Quark"/>
          <w:color w:val="000000" w:themeColor="text1"/>
          <w:sz w:val="24"/>
          <w:szCs w:val="28"/>
          <w:bdr w:val="none" w:sz="0" w:space="0" w:color="auto"/>
          <w:lang w:val="en-GB" w:eastAsia="en-US" w:bidi="th-TH"/>
          <w14:ligatures w14:val="all"/>
        </w:rPr>
      </w:pPr>
    </w:p>
    <w:p w14:paraId="0492F165" w14:textId="6D1265C5" w:rsidR="00734337" w:rsidRPr="007D6709" w:rsidRDefault="00734337" w:rsidP="007D6709">
      <w:pPr>
        <w:spacing w:after="0" w:line="240" w:lineRule="auto"/>
        <w:contextualSpacing/>
        <w:jc w:val="thaiDistribute"/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</w:pP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ในขณะที่</w:t>
      </w:r>
      <w:r w:rsidR="006D73D9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ศูนย์กลางแห่งความเป็นเลิศในการผลิต</w:t>
      </w:r>
      <w:proofErr w:type="spellStart"/>
      <w:r w:rsidR="006D73D9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ยนต</w:t>
      </w:r>
      <w:proofErr w:type="spellEnd"/>
      <w:r w:rsidR="006D73D9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รก</w:t>
      </w:r>
      <w:proofErr w:type="spellStart"/>
      <w:r w:rsidR="006D73D9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รร</w:t>
      </w:r>
      <w:proofErr w:type="spellEnd"/>
      <w:r w:rsidR="006D73D9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มลัก</w:t>
      </w:r>
      <w:proofErr w:type="spellStart"/>
      <w:r w:rsidR="006D73D9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ซ์ชัว</w:t>
      </w:r>
      <w:proofErr w:type="spellEnd"/>
      <w:r w:rsidR="006D73D9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รีระดับโลก</w:t>
      </w:r>
      <w:r w:rsidR="006F0A51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="006D73D9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val="en-US" w:bidi="th-TH"/>
          <w14:ligatures w14:val="all"/>
        </w:rPr>
        <w:t>(</w:t>
      </w:r>
      <w:r w:rsidR="006F0A51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>Global Centre of Luxury Manufacturing Excellence</w:t>
      </w:r>
      <w:r w:rsidR="006D73D9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>)</w:t>
      </w:r>
      <w:r w:rsidR="006F0A51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 xml:space="preserve"> </w:t>
      </w:r>
      <w:r w:rsidR="006F0A51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ของ</w:t>
      </w:r>
      <w:proofErr w:type="spellStart"/>
      <w:r w:rsidR="006F0A51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โรลส์</w:t>
      </w:r>
      <w:proofErr w:type="spellEnd"/>
      <w:r w:rsidR="006F0A51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-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รอย</w:t>
      </w:r>
      <w:proofErr w:type="spellStart"/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ซ์</w:t>
      </w:r>
      <w:proofErr w:type="spellEnd"/>
      <w:r w:rsidR="006F0A51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="007E30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ต้อง</w:t>
      </w:r>
      <w:r w:rsidR="006F0A51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ปิดทำการระหว่าง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วันที่ 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>24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มีนาคมถึง 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>4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พฤษภาคม</w:t>
      </w:r>
      <w:r w:rsidR="002C4B64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นั้น</w:t>
      </w:r>
      <w:r w:rsidR="006F0A51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พืช</w:t>
      </w:r>
      <w:r w:rsidR="006F0A51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สัตว์</w:t>
      </w:r>
      <w:r w:rsidR="006F0A51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นก</w:t>
      </w:r>
      <w:r w:rsidR="006F0A51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และแมลง</w:t>
      </w:r>
      <w:r w:rsidR="007E30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นานาพันธุ์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ที่อาศัยอยู่ในพื้นที่ 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>42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เอเคอร์</w:t>
      </w:r>
      <w:r w:rsidR="006F0A51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ของบริษัท</w:t>
      </w:r>
      <w:r w:rsidR="00F44FDB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ยังคง</w:t>
      </w:r>
      <w:r w:rsidR="007E30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ออกมาโลดแล่นและใช้ชีวิตตามปกติ</w:t>
      </w:r>
    </w:p>
    <w:p w14:paraId="7A5E7808" w14:textId="152FC50B" w:rsidR="00877E63" w:rsidRPr="007D6709" w:rsidRDefault="00877E63" w:rsidP="007D6709">
      <w:pPr>
        <w:spacing w:after="0" w:line="240" w:lineRule="auto"/>
        <w:contextualSpacing/>
        <w:jc w:val="thaiDistribute"/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bidi="th-TH"/>
          <w14:ligatures w14:val="all"/>
        </w:rPr>
      </w:pPr>
    </w:p>
    <w:p w14:paraId="10F7D01F" w14:textId="405899A3" w:rsidR="006F0A51" w:rsidRPr="007D6709" w:rsidRDefault="007E30A3" w:rsidP="007D6709">
      <w:pPr>
        <w:spacing w:after="0" w:line="240" w:lineRule="auto"/>
        <w:contextualSpacing/>
        <w:jc w:val="thaiDistribute"/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</w:pP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ณ 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val="en-US" w:bidi="th-TH"/>
          <w14:ligatures w14:val="all"/>
        </w:rPr>
        <w:t>Home of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 xml:space="preserve">Rolls-Royce 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หล่า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ต้นมะนาวอันโด่งดังที่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ยืนต้นสวยงามประดับคอร์ทยาร์ดก็ได้ย่างก้าวเข้าสู่เดือน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มิถุนายน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ในสภาพที่ต้องการการ</w:t>
      </w:r>
      <w:r w:rsidR="000A5CDA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ตั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ดแต่งกิ่งอย่าง</w:t>
      </w:r>
      <w:r w:rsidR="00F44FDB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ร่งด่วน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="006F0A51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ช่นเดียว</w:t>
      </w:r>
      <w:r w:rsidR="00F44FDB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กับ</w:t>
      </w:r>
      <w:r w:rsidR="00A3714C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มนุษย์</w:t>
      </w:r>
      <w:r w:rsidR="00F44FDB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ที่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ต้องการ</w:t>
      </w:r>
      <w:r w:rsidR="000A5CDA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การ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ตัดผม</w:t>
      </w:r>
      <w:r w:rsidR="00A3714C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="006F0A51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(ตรงกันข้ามกับความเชื่อ</w:t>
      </w:r>
      <w:r w:rsidR="00A3714C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ทั่วไป </w:t>
      </w:r>
      <w:r w:rsidR="006F0A51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ต้นไม้เหล่านี้ไม่ได้เติบโต</w:t>
      </w:r>
      <w:r w:rsidR="00A3714C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ป็นรูปทรงสี่เหลี่ยม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องโดย</w:t>
      </w:r>
      <w:r w:rsidR="006F0A51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ธรรมชาติ</w:t>
      </w:r>
      <w:r w:rsidR="00A3714C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="00A3714C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แม้</w:t>
      </w:r>
      <w:r w:rsidR="006F0A51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จะมีข่าวลือว่า</w:t>
      </w:r>
      <w:r w:rsidR="00A3714C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วิศวกรของโรลส์-รอยซ์กำลังหา</w:t>
      </w:r>
      <w:r w:rsidR="006F0A51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วิธี</w:t>
      </w:r>
      <w:r w:rsidR="00A3714C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ในการ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ทำให้</w:t>
      </w:r>
      <w:r w:rsidR="00A3714C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ต้นไม้เหล่านี้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สามารถเติบโต</w:t>
      </w:r>
      <w:r w:rsidR="000A5CDA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ขึ้นเป็น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รูปทรง</w:t>
      </w:r>
      <w:r w:rsidR="00A3714C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นั้น</w:t>
      </w:r>
      <w:r w:rsidR="000A5CDA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ได้เอง</w:t>
      </w:r>
      <w:r w:rsidR="00A3714C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ก็ตาม</w:t>
      </w:r>
      <w:r w:rsidR="006F0A51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) ต้น</w:t>
      </w:r>
      <w:r w:rsidR="00A3714C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มะนาว</w:t>
      </w:r>
      <w:r w:rsidR="006F0A51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ทั้ง </w:t>
      </w:r>
      <w:r w:rsidR="006F0A51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>65</w:t>
      </w:r>
      <w:r w:rsidR="006F0A51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ต้นได้รับการตัดแต่งอย่างพิถีพิถัน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ด้วย</w:t>
      </w:r>
      <w:r w:rsidR="000A5CDA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อุปกรณ์</w:t>
      </w:r>
      <w:r w:rsidR="006F0A51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ลเซอร์ที่มีความแม่นยำสูง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ที่จะช่วยให้พ</w:t>
      </w:r>
      <w:r w:rsidR="006F0A51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วกมันกลับคืนสู่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ความมีระเบียบ ในรูปลักษณ์ที่เหมือนกันอย่าง</w:t>
      </w:r>
      <w:r w:rsidR="00A3714C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ไร้ที่ติ </w:t>
      </w:r>
      <w:r w:rsidR="006F0A51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พื่อ</w:t>
      </w:r>
      <w:r w:rsidR="00A3714C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ต้อนรับ</w:t>
      </w:r>
      <w:r w:rsidR="006F0A51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ลูกค้า</w:t>
      </w:r>
      <w:r w:rsidR="00A3714C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ผู้ทรงเกียรติ</w:t>
      </w:r>
      <w:r w:rsidR="006F0A51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ของ</w:t>
      </w:r>
      <w:r w:rsidR="00A3714C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โรลส์-รอยซ์ ที่จะกลับมาอีกครั้ง</w:t>
      </w:r>
    </w:p>
    <w:p w14:paraId="0D08D25D" w14:textId="77777777" w:rsidR="008774E0" w:rsidRPr="007D6709" w:rsidRDefault="008774E0" w:rsidP="007D6709">
      <w:pPr>
        <w:spacing w:after="0" w:line="240" w:lineRule="auto"/>
        <w:contextualSpacing/>
        <w:jc w:val="thaiDistribute"/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val="en-US" w:bidi="th-TH"/>
          <w14:ligatures w14:val="all"/>
        </w:rPr>
      </w:pPr>
    </w:p>
    <w:p w14:paraId="729F902C" w14:textId="467AFFEB" w:rsidR="00242FBF" w:rsidRPr="007D6709" w:rsidRDefault="00A3714C" w:rsidP="007D6709">
      <w:pPr>
        <w:spacing w:after="0" w:line="240" w:lineRule="auto"/>
        <w:contextualSpacing/>
        <w:jc w:val="thaiDistribute"/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bidi="th-TH"/>
          <w14:ligatures w14:val="all"/>
        </w:rPr>
      </w:pP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ทะเลสาบ</w:t>
      </w:r>
      <w:r w:rsidR="0073433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ขนาดใหญ่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ตรงกลาง</w:t>
      </w:r>
      <w:r w:rsidR="0073433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ทำหน้าที่เป็น</w:t>
      </w:r>
      <w:r w:rsidR="00AC6AE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ฉนวนซับความร้อน</w:t>
      </w:r>
      <w:r w:rsidR="0073433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ตามธรรมชาติสำหรับระบบควบคุมสภาพอากาศของโรงงานผลิต</w:t>
      </w:r>
      <w:r w:rsidR="00AC6AE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="00DF573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และยัง</w:t>
      </w:r>
      <w:r w:rsidR="0073433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ป็นแหล่งที่อยู่อ</w:t>
      </w:r>
      <w:r w:rsidR="00AC6AE8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าศัย</w:t>
      </w:r>
      <w:r w:rsidR="00DF573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อันวิเศษ</w:t>
      </w:r>
      <w:r w:rsidR="00AC6AE8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ของนกป่าชนิดต่างๆ รวมถึงเป็ด</w:t>
      </w:r>
      <w:r w:rsidR="00AC6AE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ไก่นา </w:t>
      </w:r>
      <w:r w:rsidR="0073433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หงส์</w:t>
      </w:r>
      <w:r w:rsidR="00AC6AE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="0073433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และนกกระสา</w:t>
      </w:r>
    </w:p>
    <w:p w14:paraId="7B8B3764" w14:textId="77777777" w:rsidR="007B7827" w:rsidRPr="007D6709" w:rsidRDefault="007B7827" w:rsidP="007D6709">
      <w:pPr>
        <w:spacing w:after="0" w:line="240" w:lineRule="auto"/>
        <w:contextualSpacing/>
        <w:jc w:val="thaiDistribute"/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bidi="th-TH"/>
          <w14:ligatures w14:val="all"/>
        </w:rPr>
      </w:pPr>
    </w:p>
    <w:p w14:paraId="27DD5971" w14:textId="379726EC" w:rsidR="007B7827" w:rsidRPr="007D6709" w:rsidRDefault="00DF5738" w:rsidP="007D6709">
      <w:pPr>
        <w:spacing w:after="0" w:line="240" w:lineRule="auto"/>
        <w:contextualSpacing/>
        <w:jc w:val="thaiDistribute"/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</w:pP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ลูกนกน้อยๆ จาก</w:t>
      </w:r>
      <w:r w:rsidR="007B782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นก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มากมายเหล่านี้ได้ออกมาลืมตาดูโลก</w:t>
      </w:r>
      <w:r w:rsidR="007B782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ในช่วง</w:t>
      </w:r>
      <w:proofErr w:type="spellStart"/>
      <w:r w:rsidR="00F44FDB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ล็</w:t>
      </w:r>
      <w:proofErr w:type="spellEnd"/>
      <w:r w:rsidR="00F44FDB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อกดาวน์</w:t>
      </w:r>
      <w:r w:rsidR="007B782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="007B782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แต่</w:t>
      </w:r>
      <w:r w:rsidR="007B782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ถึงจะเป็นนกที่มี</w:t>
      </w:r>
      <w:r w:rsidR="007B782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สน่ห์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น่ารัก</w:t>
      </w:r>
      <w:r w:rsidR="007B782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ขนาดไหน </w:t>
      </w:r>
      <w:r w:rsidR="007B782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ลูกเป็ดและลูกไก่</w:t>
      </w:r>
      <w:r w:rsidR="007B782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นา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ก็</w:t>
      </w:r>
      <w:r w:rsidR="007B782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ป็น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สัตว์ที่</w:t>
      </w:r>
      <w:r w:rsidR="00F44FDB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ดาใจได้ยาก</w:t>
      </w:r>
      <w:r w:rsidR="007B782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ดูอุ้ยอ้ายเมื่อ</w:t>
      </w:r>
      <w:r w:rsidR="00F44FDB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ดิน</w:t>
      </w:r>
      <w:r w:rsidR="007B782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บนพื้นดิน </w:t>
      </w:r>
      <w:r w:rsidR="007B782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และมีความรู้</w:t>
      </w:r>
      <w:r w:rsidR="007B782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รื่อง</w:t>
      </w:r>
      <w:r w:rsidR="007B782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การจราจรน้อยมาก 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ดังนั้น</w:t>
      </w:r>
      <w:r w:rsidR="007B782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พื่อปกป้องผู้อยู่อาศัยที่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น่าเอ็นดูแ</w:t>
      </w:r>
      <w:r w:rsidR="007B782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ต่มีความ</w:t>
      </w:r>
      <w:r w:rsidR="007B782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ปราะบางสูง</w:t>
      </w:r>
      <w:r w:rsidR="007B782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หล่านี้</w:t>
      </w:r>
      <w:r w:rsidR="007B782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="007B782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โรลส์-รอยซ์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จึง</w:t>
      </w:r>
      <w:r w:rsidR="007B782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ได้ติดตั้ง</w:t>
      </w:r>
      <w:r w:rsidR="007B782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ป้าย</w:t>
      </w:r>
      <w:r w:rsidR="007B782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ตือน</w:t>
      </w:r>
      <w:r w:rsidR="007B782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ตามมา</w:t>
      </w:r>
      <w:r w:rsidR="007B782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ตรฐานทางหลวงสำหรับ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ผู้ขับขี่ยวดยานให้ทราบถึง</w:t>
      </w:r>
      <w:r w:rsidR="007B782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จุด</w:t>
      </w:r>
      <w:r w:rsidR="007B782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ที่นกป่า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มักจะ</w:t>
      </w:r>
      <w:r w:rsidR="006D73D9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ดิน</w:t>
      </w:r>
      <w:r w:rsidR="007B782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ข้ามถนน 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ครอบคลุม</w:t>
      </w:r>
      <w:r w:rsidR="000A5CDA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ถนน</w:t>
      </w:r>
      <w:r w:rsidR="006D73D9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ทุกเส้น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ทั่ว</w:t>
      </w:r>
      <w:r w:rsidR="007B782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พื้นที่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โรง</w:t>
      </w:r>
      <w:r w:rsidR="00531C1A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งาน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ผลิต</w:t>
      </w:r>
      <w:r w:rsidR="007B782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="007B782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รวมถึง</w:t>
      </w:r>
      <w:r w:rsidR="007B782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val="en-US" w:bidi="th-TH"/>
          <w14:ligatures w14:val="all"/>
        </w:rPr>
        <w:t xml:space="preserve">ถนน </w:t>
      </w:r>
      <w:r w:rsidR="007B782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val="en-US" w:bidi="th-TH"/>
          <w14:ligatures w14:val="all"/>
        </w:rPr>
        <w:t xml:space="preserve">The Drive </w:t>
      </w:r>
      <w:r w:rsidR="007B782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ที่</w:t>
      </w:r>
      <w:r w:rsidR="006D73D9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บริเวณทางเข้าหลัก</w:t>
      </w:r>
    </w:p>
    <w:p w14:paraId="53D94321" w14:textId="7F53F61C" w:rsidR="00E03FD0" w:rsidRPr="007D6709" w:rsidRDefault="00E03FD0" w:rsidP="007D6709">
      <w:pPr>
        <w:spacing w:after="0" w:line="240" w:lineRule="auto"/>
        <w:contextualSpacing/>
        <w:jc w:val="thaiDistribute"/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bidi="th-TH"/>
          <w14:ligatures w14:val="all"/>
        </w:rPr>
      </w:pPr>
    </w:p>
    <w:p w14:paraId="672A22C1" w14:textId="7BAFA278" w:rsidR="003F2B25" w:rsidRPr="007D6709" w:rsidRDefault="007B7827" w:rsidP="007D6709">
      <w:pPr>
        <w:spacing w:after="0" w:line="240" w:lineRule="auto"/>
        <w:contextualSpacing/>
        <w:jc w:val="thaiDistribute"/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bidi="th-TH"/>
          <w14:ligatures w14:val="all"/>
        </w:rPr>
      </w:pP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lastRenderedPageBreak/>
        <w:t>การผลิตที่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โรงเลี้ยงผึ้ง</w:t>
      </w:r>
      <w:r w:rsidR="00DF573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กู๊ดวูด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อา</w:t>
      </w:r>
      <w:proofErr w:type="spellStart"/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พิ</w:t>
      </w:r>
      <w:proofErr w:type="spellEnd"/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อรี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(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>Goodwood Apiary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)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 xml:space="preserve"> 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ยังคงดำเนินต่อไปเรื่อยๆ 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โดยไม่ถูกขัดจังหวะแม้มีการ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ระบาดใหญ่ ฝูงผึ้ง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น้ำหวานสายพันธุ์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อังกฤษที่แข็ง</w:t>
      </w:r>
      <w:r w:rsidR="00DF573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ขัน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กว่า 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 xml:space="preserve">250,000 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ตัว </w:t>
      </w:r>
      <w:r w:rsidR="00DF5738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กำลังทำงาน</w:t>
      </w:r>
      <w:r w:rsidR="002C4B64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อย่าง</w:t>
      </w:r>
      <w:r w:rsidR="00DF573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ไม่หยุดหย่อน</w:t>
      </w:r>
      <w:r w:rsidR="00DF5738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พื่อเตรียมส</w:t>
      </w:r>
      <w:r w:rsidR="00DF573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่</w:t>
      </w:r>
      <w:r w:rsidR="00DF5738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งมอบผลิตภัณฑ์ที่หายากและมีค่าในฤดูกาลนี้</w:t>
      </w:r>
      <w:r w:rsidR="00DF573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ซึ่งก็คือ </w:t>
      </w:r>
      <w:r w:rsidR="00DF5738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val="en-US" w:bidi="th-TH"/>
          <w14:ligatures w14:val="all"/>
        </w:rPr>
        <w:t>‘</w:t>
      </w:r>
      <w:r w:rsidR="00DF573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น้ำผึ้งโรลส์-รอยซ์</w:t>
      </w:r>
      <w:r w:rsidR="00DF5738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bidi="th-TH"/>
          <w14:ligatures w14:val="all"/>
        </w:rPr>
        <w:t>’</w:t>
      </w:r>
      <w:r w:rsidR="00DF5738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="00DF573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ซึ่งกิจกรรมต่างๆ </w:t>
      </w:r>
      <w:r w:rsidR="00DF573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ของพนักงานมีปีกเหล่านี้ก็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ได้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ดึงดูด</w:t>
      </w:r>
      <w:r w:rsidR="00DF573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ผู้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คนทั่วโลกให้ติดตาม</w:t>
      </w:r>
      <w:r w:rsidR="00DF573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รื่องราวของพวกมัน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บนโซเชียลมีเดีย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="006D73D9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นอกจาก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ด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อกไม้ป่า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มากมาย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ที่กำลัง</w:t>
      </w:r>
      <w:r w:rsidR="00DF573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ผลิบาน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ทั่วทั้ง</w:t>
      </w:r>
      <w:r w:rsidR="00DF573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โรง</w:t>
      </w:r>
      <w:r w:rsidR="00531C1A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งาน</w:t>
      </w:r>
      <w:r w:rsidR="00DF573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ผลิตแ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ละใน</w:t>
      </w:r>
      <w:r w:rsidR="00DF573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พื้นที่</w:t>
      </w:r>
      <w:r w:rsidR="000A5CDA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โดยรอบ</w:t>
      </w:r>
      <w:r w:rsidR="00DF573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ของกู๊ดวูด</w:t>
      </w:r>
      <w:r w:rsidR="006D73D9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แล้ว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 xml:space="preserve"> 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ผึ้ง</w:t>
      </w:r>
      <w:r w:rsidR="00DF573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น้ำหวานก็</w:t>
      </w:r>
      <w:r w:rsidR="006D73D9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ยัง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สามารถเข้าถึงพื้นที่กว่า 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 xml:space="preserve">32,000 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ตารางเมตร (ประมาณ</w:t>
      </w:r>
      <w:r w:rsidR="002C4B64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8 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เอเคอร์) </w:t>
      </w:r>
      <w:r w:rsidR="00733940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ที่เต็มไปด้วย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ไม้อวบน้ำสกุล</w:t>
      </w:r>
      <w:r w:rsidR="00DF573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ซีด</w:t>
      </w:r>
      <w:proofErr w:type="spellStart"/>
      <w:r w:rsidR="00DF5738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ัม</w:t>
      </w:r>
      <w:proofErr w:type="spellEnd"/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บน</w:t>
      </w:r>
      <w:r w:rsidR="00733940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หลังคาของโรงงาน 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ซึ่ง</w:t>
      </w:r>
      <w:r w:rsidR="002C4B64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นับเป็นหลังคามีชีวิตที่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ใหญ่ที่สุดในสหราชอาณาจักร </w:t>
      </w:r>
    </w:p>
    <w:p w14:paraId="1924D43C" w14:textId="77777777" w:rsidR="007B7827" w:rsidRPr="007D6709" w:rsidRDefault="007B7827" w:rsidP="007D6709">
      <w:pPr>
        <w:spacing w:after="0" w:line="240" w:lineRule="auto"/>
        <w:contextualSpacing/>
        <w:jc w:val="thaiDistribute"/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bidi="th-TH"/>
          <w14:ligatures w14:val="all"/>
        </w:rPr>
      </w:pPr>
    </w:p>
    <w:p w14:paraId="7E78C6A9" w14:textId="47E83FCB" w:rsidR="00733940" w:rsidRPr="007D6709" w:rsidRDefault="00DF5738" w:rsidP="007D6709">
      <w:pPr>
        <w:spacing w:after="0" w:line="240" w:lineRule="auto"/>
        <w:contextualSpacing/>
        <w:jc w:val="thaiDistribute"/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val="en-US" w:bidi="th-TH"/>
          <w14:ligatures w14:val="all"/>
        </w:rPr>
      </w:pP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ในบรรดา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ดอกไม้</w:t>
      </w:r>
      <w:r w:rsidR="009D095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ที่</w:t>
      </w:r>
      <w:r w:rsidR="00733940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ผึ้งใน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กู๊ดวู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ด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กำลังผสมเกสรอยู่นั้น ยังมี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ดอกไม้ที่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รา</w:t>
      </w:r>
      <w:r w:rsidR="00733940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ไม่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สามารถพ</w:t>
      </w:r>
      <w:r w:rsidR="009D095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บได้ ณ 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ที่อื่น</w:t>
      </w:r>
      <w:r w:rsidR="00733940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ใด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ในโลก</w:t>
      </w:r>
      <w:r w:rsidR="009D095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ติบโตอยู่ด้วย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แน่นอนว่ามันคือดอกแฟนธอม โรส (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>Phantom Rose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)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 xml:space="preserve"> 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ที่ได้รับการพัฒนาเพื่อ</w:t>
      </w:r>
      <w:r w:rsidR="00733940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โรลส์-รอยซ์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ท่านั้น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 xml:space="preserve"> 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โดย</w:t>
      </w:r>
      <w:r w:rsidR="00D039C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ฟิลิฟ ฮาร์กเนส (</w:t>
      </w:r>
      <w:r w:rsidR="00D039C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>Philip Harkness</w:t>
      </w:r>
      <w:r w:rsidR="00D039C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)</w:t>
      </w:r>
      <w:r w:rsidR="00D039C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นักเพาะพันธุ์กุหลาบชาวอังกฤษ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ชื่อดัง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 xml:space="preserve"> 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ดอกกุหลาบสายพันธุ์นี้ชูช่อ</w:t>
      </w:r>
      <w:r w:rsidR="00D039C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ในแปลงที่ล้อม</w:t>
      </w:r>
      <w:r w:rsidR="006D73D9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รอบ</w:t>
      </w:r>
      <w:r w:rsidR="00D039C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ด้วย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ดอกลาเวน</w:t>
      </w:r>
      <w:proofErr w:type="spellStart"/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ดอร์</w:t>
      </w:r>
      <w:proofErr w:type="spellEnd"/>
      <w:r w:rsidR="00D039C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ใ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กล้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กับ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บ่อน้ำข้างโรง</w:t>
      </w:r>
      <w:r w:rsidR="00531C1A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งาน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ผลิต </w:t>
      </w:r>
      <w:r w:rsidR="006D73D9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ซึ่ง</w:t>
      </w:r>
      <w:r w:rsidR="006D73D9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val="en-US" w:bidi="th-TH"/>
          <w14:ligatures w14:val="all"/>
        </w:rPr>
        <w:t>เมื่อบานเต็มที่จะ</w:t>
      </w:r>
      <w:r w:rsidR="009D095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อวดโฉมกลีบหนาหลายชั้น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สีขาวครีม</w:t>
      </w:r>
      <w:r w:rsidR="009D095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ทั้งหมด </w:t>
      </w:r>
      <w:r w:rsidR="009D095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val="en-US" w:bidi="th-TH"/>
          <w14:ligatures w14:val="all"/>
        </w:rPr>
        <w:t xml:space="preserve">50 </w:t>
      </w:r>
      <w:r w:rsidR="009D095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val="en-US" w:bidi="th-TH"/>
          <w14:ligatures w14:val="all"/>
        </w:rPr>
        <w:t>กลีบ พร้อม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กลิ่</w:t>
      </w:r>
      <w:r w:rsidR="00D039C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นหอม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รัญจวนใจ</w:t>
      </w:r>
      <w:r w:rsidR="00D039C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เมื่อ</w:t>
      </w:r>
      <w:r w:rsidR="00C259A3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ไม่นานมานี้ 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แฟนธอม โรสยัง</w:t>
      </w:r>
      <w:r w:rsidR="009D095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ป็น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แรงบันดาลใจ</w:t>
      </w:r>
      <w:r w:rsidR="00D039C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สำหรับ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การตกแต่งภาย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ใน</w:t>
      </w:r>
      <w:r w:rsidR="00D039C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แบบสั่งผลิตพิเศษ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นำไปสู่</w:t>
      </w:r>
      <w:r w:rsidR="00D039C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งาน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ปัก</w:t>
      </w:r>
      <w:r w:rsidR="00D039C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แสนวิจิตร กว่า </w:t>
      </w:r>
      <w:r w:rsidR="00D039C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val="en-US" w:bidi="th-TH"/>
          <w14:ligatures w14:val="all"/>
        </w:rPr>
        <w:t xml:space="preserve">1 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val="en-US" w:bidi="th-TH"/>
          <w14:ligatures w14:val="all"/>
        </w:rPr>
        <w:t>ล้านฝีเข็ม</w:t>
      </w:r>
      <w:r w:rsidR="009D095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val="en-US" w:bidi="th-TH"/>
          <w14:ligatures w14:val="all"/>
        </w:rPr>
        <w:t>ใน</w:t>
      </w:r>
      <w:proofErr w:type="spellStart"/>
      <w:r w:rsidR="009D095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val="en-US" w:bidi="th-TH"/>
          <w14:ligatures w14:val="all"/>
        </w:rPr>
        <w:t>ย</w:t>
      </w:r>
      <w:r w:rsidR="00D039C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val="en-US" w:bidi="th-TH"/>
          <w14:ligatures w14:val="all"/>
        </w:rPr>
        <w:t>นตร</w:t>
      </w:r>
      <w:proofErr w:type="spellEnd"/>
      <w:r w:rsidR="00D039C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val="en-US" w:bidi="th-TH"/>
          <w14:ligatures w14:val="all"/>
        </w:rPr>
        <w:t>กรรมแฟนธอม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val="en-US" w:bidi="th-TH"/>
          <w14:ligatures w14:val="all"/>
        </w:rPr>
        <w:t>ของ</w:t>
      </w:r>
      <w:r w:rsidR="00D039C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val="en-US" w:bidi="th-TH"/>
          <w14:ligatures w14:val="all"/>
        </w:rPr>
        <w:t>ลูกค้าชาวสวีเดน</w:t>
      </w:r>
      <w:r w:rsidR="002C4B64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val="en-US" w:bidi="th-TH"/>
          <w14:ligatures w14:val="all"/>
        </w:rPr>
        <w:t>อีกด้วย</w:t>
      </w:r>
    </w:p>
    <w:p w14:paraId="717C5DD3" w14:textId="77777777" w:rsidR="00733940" w:rsidRPr="007D6709" w:rsidRDefault="00733940" w:rsidP="007D6709">
      <w:pPr>
        <w:spacing w:after="0" w:line="240" w:lineRule="auto"/>
        <w:contextualSpacing/>
        <w:jc w:val="thaiDistribute"/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bidi="th-TH"/>
          <w14:ligatures w14:val="all"/>
        </w:rPr>
      </w:pPr>
    </w:p>
    <w:p w14:paraId="4B285798" w14:textId="7F357137" w:rsidR="00733940" w:rsidRPr="007D6709" w:rsidRDefault="00D039C7" w:rsidP="007D6709">
      <w:pPr>
        <w:spacing w:after="0" w:line="240" w:lineRule="auto"/>
        <w:contextualSpacing/>
        <w:jc w:val="thaiDistribute"/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</w:pPr>
      <w:r w:rsidRPr="007D6709">
        <w:rPr>
          <w:rFonts w:ascii="Gill Alt One MT Light" w:hAnsi="Gill Alt One MT Light" w:cs="Quark"/>
          <w:sz w:val="24"/>
          <w:szCs w:val="28"/>
          <w:cs/>
          <w14:ligatures w14:val="all"/>
        </w:rPr>
        <w:t>มร</w:t>
      </w:r>
      <w:r w:rsidRPr="007D6709">
        <w:rPr>
          <w:rFonts w:ascii="Gill Alt One MT Light" w:hAnsi="Gill Alt One MT Light" w:cs="Quark"/>
          <w:sz w:val="24"/>
          <w:szCs w:val="28"/>
          <w14:ligatures w14:val="all"/>
        </w:rPr>
        <w:t xml:space="preserve">. </w:t>
      </w:r>
      <w:r w:rsidRPr="007D6709">
        <w:rPr>
          <w:rFonts w:ascii="Gill Alt One MT Light" w:hAnsi="Gill Alt One MT Light" w:cs="Quark"/>
          <w:sz w:val="24"/>
          <w:szCs w:val="28"/>
          <w:cs/>
          <w14:ligatures w14:val="all"/>
        </w:rPr>
        <w:t>ทอร์สตัน</w:t>
      </w:r>
      <w:r w:rsidRPr="007D6709">
        <w:rPr>
          <w:rFonts w:ascii="Gill Alt One MT Light" w:hAnsi="Gill Alt One MT Light" w:cs="Quark"/>
          <w:sz w:val="24"/>
          <w:szCs w:val="28"/>
          <w14:ligatures w14:val="all"/>
        </w:rPr>
        <w:t xml:space="preserve"> </w:t>
      </w:r>
      <w:r w:rsidRPr="007D6709">
        <w:rPr>
          <w:rFonts w:ascii="Gill Alt One MT Light" w:hAnsi="Gill Alt One MT Light" w:cs="Quark"/>
          <w:sz w:val="24"/>
          <w:szCs w:val="28"/>
          <w:cs/>
          <w14:ligatures w14:val="all"/>
        </w:rPr>
        <w:t>มูเลอร์</w:t>
      </w:r>
      <w:r w:rsidRPr="007D6709">
        <w:rPr>
          <w:rFonts w:ascii="Gill Alt One MT Light" w:hAnsi="Gill Alt One MT Light" w:cs="Quark"/>
          <w:sz w:val="24"/>
          <w:szCs w:val="28"/>
          <w14:ligatures w14:val="all"/>
        </w:rPr>
        <w:t>-</w:t>
      </w:r>
      <w:r w:rsidRPr="007D6709">
        <w:rPr>
          <w:rFonts w:ascii="Gill Alt One MT Light" w:hAnsi="Gill Alt One MT Light" w:cs="Quark"/>
          <w:sz w:val="24"/>
          <w:szCs w:val="28"/>
          <w:cs/>
          <w14:ligatures w14:val="all"/>
        </w:rPr>
        <w:t>ออทเวิส</w:t>
      </w:r>
      <w:r w:rsidRPr="007D6709">
        <w:rPr>
          <w:rFonts w:ascii="Gill Alt One MT Light" w:hAnsi="Gill Alt One MT Light" w:cs="Quark"/>
          <w:sz w:val="24"/>
          <w:szCs w:val="28"/>
          <w14:ligatures w14:val="all"/>
        </w:rPr>
        <w:t xml:space="preserve"> </w:t>
      </w:r>
      <w:r w:rsidRPr="007D6709">
        <w:rPr>
          <w:rFonts w:ascii="Gill Alt One MT Light" w:hAnsi="Gill Alt One MT Light" w:cs="Quark"/>
          <w:sz w:val="24"/>
          <w:szCs w:val="28"/>
          <w:cs/>
          <w14:ligatures w14:val="all"/>
        </w:rPr>
        <w:t>ประธานเจ้าหน้าที่บริหาร</w:t>
      </w:r>
      <w:r w:rsidRPr="007D6709">
        <w:rPr>
          <w:rFonts w:ascii="Gill Alt One MT Light" w:hAnsi="Gill Alt One MT Light" w:cs="Quark" w:hint="cs"/>
          <w:sz w:val="24"/>
          <w:szCs w:val="28"/>
          <w:cs/>
          <w:lang w:bidi="th-TH"/>
          <w14:ligatures w14:val="all"/>
        </w:rPr>
        <w:t>ของ</w:t>
      </w:r>
      <w:proofErr w:type="spellStart"/>
      <w:r w:rsidRPr="007D6709">
        <w:rPr>
          <w:rFonts w:ascii="Gill Alt One MT Light" w:hAnsi="Gill Alt One MT Light" w:cs="Quark"/>
          <w:sz w:val="24"/>
          <w:szCs w:val="28"/>
          <w:cs/>
          <w:lang w:bidi="th-TH"/>
          <w14:ligatures w14:val="all"/>
        </w:rPr>
        <w:t>โรลส์</w:t>
      </w:r>
      <w:proofErr w:type="spellEnd"/>
      <w:r w:rsidRPr="007D6709">
        <w:rPr>
          <w:rFonts w:ascii="Gill Alt One MT Light" w:hAnsi="Gill Alt One MT Light" w:cs="Quark"/>
          <w:sz w:val="24"/>
          <w:szCs w:val="28"/>
          <w:cs/>
          <w:lang w:bidi="th-TH"/>
          <w14:ligatures w14:val="all"/>
        </w:rPr>
        <w:t>-รอย</w:t>
      </w:r>
      <w:proofErr w:type="spellStart"/>
      <w:r w:rsidRPr="007D6709">
        <w:rPr>
          <w:rFonts w:ascii="Gill Alt One MT Light" w:hAnsi="Gill Alt One MT Light" w:cs="Quark"/>
          <w:sz w:val="24"/>
          <w:szCs w:val="28"/>
          <w:cs/>
          <w:lang w:bidi="th-TH"/>
          <w14:ligatures w14:val="all"/>
        </w:rPr>
        <w:t>ซ์</w:t>
      </w:r>
      <w:proofErr w:type="spellEnd"/>
      <w:r w:rsidRPr="007D6709">
        <w:rPr>
          <w:rFonts w:ascii="Gill Alt One MT Light" w:hAnsi="Gill Alt One MT Light" w:cs="Quark"/>
          <w:sz w:val="24"/>
          <w:szCs w:val="28"/>
          <w:cs/>
          <w:lang w:bidi="th-TH"/>
          <w14:ligatures w14:val="all"/>
        </w:rPr>
        <w:t xml:space="preserve"> มอเตอร์ คา</w:t>
      </w:r>
      <w:proofErr w:type="spellStart"/>
      <w:r w:rsidRPr="007D6709">
        <w:rPr>
          <w:rFonts w:ascii="Gill Alt One MT Light" w:hAnsi="Gill Alt One MT Light" w:cs="Quark"/>
          <w:sz w:val="24"/>
          <w:szCs w:val="28"/>
          <w:cs/>
          <w:lang w:bidi="th-TH"/>
          <w14:ligatures w14:val="all"/>
        </w:rPr>
        <w:t>ร์ส</w:t>
      </w:r>
      <w:proofErr w:type="spellEnd"/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 xml:space="preserve"> 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กล่าวว่า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“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หนึ่งในผล</w:t>
      </w:r>
      <w:r w:rsidR="006D73D9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ลัพธ์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ที่โดดเด่นที่สุดจากการ</w:t>
      </w:r>
      <w:proofErr w:type="spellStart"/>
      <w:r w:rsidR="006D73D9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ล็</w:t>
      </w:r>
      <w:proofErr w:type="spellEnd"/>
      <w:r w:rsidR="006D73D9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อกดาวน์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ในช่วงการระบาดของ</w:t>
      </w:r>
      <w:r w:rsidR="006D73D9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ชื้อไวรัส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โควิด</w:t>
      </w:r>
      <w:r w:rsidR="006D73D9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-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val="en-US" w:bidi="th-TH"/>
          <w14:ligatures w14:val="all"/>
        </w:rPr>
        <w:t>1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>9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ก็คือการที่ผู้คนตื่นตัวขึ้นอย่างเห็นได้ชัดและหันมา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ให้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ความสำคัญ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กับ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ธรรมชาติ หลายคนพบว่า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ตนเองรู้สึก</w:t>
      </w:r>
      <w:r w:rsidR="002C4B64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ผู้พันกับ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สัตว์ป่ามากกว่าที่เคย ซึ่งก็เป็นเรื่องจริงสำหรับพวกเรา ณ </w:t>
      </w:r>
      <w:r w:rsidR="00C259A3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val="en-US" w:bidi="th-TH"/>
          <w14:ligatures w14:val="all"/>
        </w:rPr>
        <w:t>H</w:t>
      </w:r>
      <w:proofErr w:type="spellStart"/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>ome</w:t>
      </w:r>
      <w:proofErr w:type="spellEnd"/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 xml:space="preserve"> of Rolls Royce </w:t>
      </w:r>
      <w:r w:rsidR="009D095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ด้วย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เช่นกัน 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ราได้กลับมาทำงานอีกครั้ง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พร้อมกับความตั้งใจที่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จะ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ทำให้ “</w:t>
      </w:r>
      <w:r w:rsidR="006D73D9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ความ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ปกติใหม่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” 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ของเรา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มุ่งเน้นไปที่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ค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วามสัมพันธ์</w:t>
      </w:r>
      <w:r w:rsidR="009D095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ระหว่าง</w:t>
      </w:r>
      <w:r w:rsidR="00733940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รากับธรรมชาติมากยิ่งขึ้น</w:t>
      </w:r>
      <w:r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”</w:t>
      </w:r>
    </w:p>
    <w:p w14:paraId="65B54A71" w14:textId="77777777" w:rsidR="00733940" w:rsidRPr="007D6709" w:rsidRDefault="00733940" w:rsidP="007D6709">
      <w:pPr>
        <w:spacing w:after="0" w:line="240" w:lineRule="auto"/>
        <w:contextualSpacing/>
        <w:jc w:val="thaiDistribute"/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bidi="th-TH"/>
          <w14:ligatures w14:val="all"/>
        </w:rPr>
      </w:pPr>
    </w:p>
    <w:p w14:paraId="02BFD923" w14:textId="3C033555" w:rsidR="00E60360" w:rsidRPr="007D6709" w:rsidRDefault="00733940" w:rsidP="007D6709">
      <w:pPr>
        <w:spacing w:after="0" w:line="240" w:lineRule="auto"/>
        <w:contextualSpacing/>
        <w:jc w:val="thaiDistribute"/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bidi="th-TH"/>
          <w14:ligatures w14:val="all"/>
        </w:rPr>
      </w:pP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ขากล่าวเสริมว่า</w:t>
      </w:r>
      <w:r w:rsidR="00D039C7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="00D039C7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“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รามุ่งมั่นที่จะลดผลกระ</w:t>
      </w:r>
      <w:r w:rsidR="00110B6E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ทบต่อสิ่งแวดล้อมให้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หลือ</w:t>
      </w:r>
      <w:r w:rsidR="00110B6E"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น้อยที่สุด 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โรงงานผลิตของเราได้รับรางวัลด้านความยั่งยืนมากมายและ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ผ่าน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การรับรองมาตรฐาน 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 xml:space="preserve">ISO 14001 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สำหรับการจัดการสิ่งแวดล้อมและการป้องกันมลพิษนับตั้งแต่</w:t>
      </w:r>
      <w:r w:rsidR="006D73D9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บริษัท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ปิด</w:t>
      </w:r>
      <w:r w:rsidR="00110B6E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ทำการ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ในปี 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14:ligatures w14:val="all"/>
        </w:rPr>
        <w:t xml:space="preserve">2546 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ซึ่ง</w:t>
      </w:r>
      <w:r w:rsidR="00110B6E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ราถือว่าเป็นความสำเร็จที่ย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ิ่งใหญ่และสำคัญ แต่การที่เราได้</w:t>
      </w:r>
      <w:r w:rsidR="00110B6E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ใกล้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ชิด</w:t>
      </w:r>
      <w:r w:rsidR="00110B6E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ธรรมชาติมากขึ้นในช่วงการ</w:t>
      </w:r>
      <w:proofErr w:type="spellStart"/>
      <w:r w:rsidR="006D73D9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ล็</w:t>
      </w:r>
      <w:proofErr w:type="spellEnd"/>
      <w:r w:rsidR="006D73D9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อกดาวน์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ก็</w:t>
      </w:r>
      <w:r w:rsidR="00110B6E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ยิ่งเป็น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สิ่ง</w:t>
      </w:r>
      <w:r w:rsidR="00110B6E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ตือนใจให้เรารู้ซึ้งว่าแม้แต่ร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ายละเอียด</w:t>
      </w:r>
      <w:r w:rsidR="00110B6E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หรือ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การกระทำที่</w:t>
      </w:r>
      <w:r w:rsidR="00110B6E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ดู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ล็ก</w:t>
      </w:r>
      <w:r w:rsidR="00110B6E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น้อย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ที่สุดนั้น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</w:t>
      </w:r>
      <w:r w:rsidR="00110B6E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ก็สามารถ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สร้างความแตกต่างอย่างมหาศาล</w:t>
      </w:r>
      <w:r w:rsidR="00110B6E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ได้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 xml:space="preserve"> ซึ่งเป็น</w:t>
      </w:r>
      <w:r w:rsidR="006D73D9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แนวคิด</w:t>
      </w:r>
      <w:r w:rsidR="00110B6E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เดียว</w:t>
      </w:r>
      <w:r w:rsidR="00C259A3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กัน</w:t>
      </w:r>
      <w:r w:rsidR="00110B6E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กับ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ที่เรา</w:t>
      </w:r>
      <w:r w:rsidR="00110B6E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ใช้ในการรังสรรค์</w:t>
      </w:r>
      <w:proofErr w:type="spellStart"/>
      <w:r w:rsidR="00110B6E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ยนต</w:t>
      </w:r>
      <w:proofErr w:type="spellEnd"/>
      <w:r w:rsidR="00110B6E" w:rsidRPr="007D6709">
        <w:rPr>
          <w:rFonts w:ascii="Gill Alt One MT Light" w:hAnsi="Gill Alt One MT Light" w:cs="Quark" w:hint="cs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รกรรม</w:t>
      </w:r>
      <w:r w:rsidRPr="007D6709"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cs/>
          <w:lang w:bidi="th-TH"/>
          <w14:ligatures w14:val="all"/>
        </w:rPr>
        <w:t>ที่ดีที่สุดในโลก”</w:t>
      </w:r>
    </w:p>
    <w:p w14:paraId="6221C43C" w14:textId="44722124" w:rsidR="006D73D9" w:rsidRPr="007D6709" w:rsidRDefault="006D73D9" w:rsidP="007D6709">
      <w:pPr>
        <w:spacing w:after="0" w:line="240" w:lineRule="auto"/>
        <w:contextualSpacing/>
        <w:jc w:val="thaiDistribute"/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bidi="th-TH"/>
          <w14:ligatures w14:val="all"/>
        </w:rPr>
      </w:pPr>
    </w:p>
    <w:p w14:paraId="4484BD7A" w14:textId="77777777" w:rsidR="006D73D9" w:rsidRPr="007D6709" w:rsidRDefault="006D73D9" w:rsidP="007D6709">
      <w:pPr>
        <w:spacing w:line="240" w:lineRule="auto"/>
        <w:contextualSpacing/>
        <w:jc w:val="center"/>
        <w:rPr>
          <w:rFonts w:ascii="Gill Alt One MT Light" w:hAnsi="Gill Alt One MT Light" w:cs="Quark"/>
          <w:sz w:val="24"/>
          <w:szCs w:val="28"/>
          <w:lang w:val="en-US" w:bidi="th-TH"/>
          <w14:ligatures w14:val="all"/>
        </w:rPr>
      </w:pPr>
      <w:r w:rsidRPr="007D6709">
        <w:rPr>
          <w:rFonts w:ascii="Gill Alt One MT Light" w:hAnsi="Gill Alt One MT Light" w:cs="Quark"/>
          <w:sz w:val="24"/>
          <w:szCs w:val="28"/>
          <w:lang w:val="en-US" w:bidi="th-TH"/>
          <w14:ligatures w14:val="all"/>
        </w:rPr>
        <w:t>++++++++++</w:t>
      </w:r>
    </w:p>
    <w:p w14:paraId="3365B7FB" w14:textId="77777777" w:rsidR="006D73D9" w:rsidRPr="007D6709" w:rsidRDefault="006D73D9" w:rsidP="007D6709">
      <w:pPr>
        <w:spacing w:line="240" w:lineRule="auto"/>
        <w:contextualSpacing/>
        <w:jc w:val="center"/>
        <w:rPr>
          <w:rFonts w:ascii="Gill Alt One MT Light" w:hAnsi="Gill Alt One MT Light" w:cs="Quark"/>
          <w:b/>
          <w:bCs/>
          <w:sz w:val="24"/>
          <w:szCs w:val="28"/>
          <w:lang w:val="en-US" w:bidi="th-TH"/>
          <w14:ligatures w14:val="all"/>
        </w:rPr>
      </w:pPr>
    </w:p>
    <w:p w14:paraId="604FD6AC" w14:textId="77777777" w:rsidR="006D73D9" w:rsidRPr="007D6709" w:rsidRDefault="006D73D9" w:rsidP="007D6709">
      <w:pPr>
        <w:pStyle w:val="Default"/>
        <w:contextualSpacing/>
        <w:rPr>
          <w:rFonts w:ascii="Gill Alt One MT Light" w:hAnsi="Gill Alt One MT Light" w:cs="Quark"/>
          <w:b/>
          <w:bCs/>
          <w:color w:val="auto"/>
          <w:spacing w:val="2"/>
          <w:szCs w:val="28"/>
          <w14:ligatures w14:val="all"/>
        </w:rPr>
      </w:pPr>
      <w:r w:rsidRPr="007D6709">
        <w:rPr>
          <w:rFonts w:ascii="Gill Alt One MT Light" w:hAnsi="Gill Alt One MT Light" w:cs="Quark"/>
          <w:b/>
          <w:bCs/>
          <w:color w:val="auto"/>
          <w:spacing w:val="2"/>
          <w:szCs w:val="28"/>
          <w:cs/>
          <w14:ligatures w14:val="all"/>
        </w:rPr>
        <w:t>ข้อมูลเพิ่มเติม</w:t>
      </w:r>
    </w:p>
    <w:p w14:paraId="71EB710E" w14:textId="77777777" w:rsidR="006D73D9" w:rsidRPr="007D6709" w:rsidRDefault="006D73D9" w:rsidP="007D6709">
      <w:pPr>
        <w:pStyle w:val="PlainText"/>
        <w:contextualSpacing/>
        <w:rPr>
          <w:rStyle w:val="Hyperlink"/>
          <w:rFonts w:ascii="Gill Alt One MT Light" w:hAnsi="Gill Alt One MT Light" w:cs="Quark"/>
          <w:spacing w:val="2"/>
          <w:sz w:val="24"/>
          <w:szCs w:val="28"/>
          <w14:ligatures w14:val="all"/>
        </w:rPr>
      </w:pPr>
      <w:r w:rsidRPr="007D6709">
        <w:rPr>
          <w:rFonts w:ascii="Gill Alt One MT Light" w:hAnsi="Gill Alt One MT Light" w:cs="Quark"/>
          <w:b/>
          <w:spacing w:val="2"/>
          <w:sz w:val="24"/>
          <w:szCs w:val="28"/>
          <w:cs/>
          <w14:ligatures w14:val="all"/>
        </w:rPr>
        <w:t>ข่าวประชาสัมพันธ์ รวมถึงรูปภาพความละเอียดสูงและคลิปวิดีโอ สามารถดาวน์โหลดได้</w:t>
      </w:r>
      <w:r w:rsidRPr="007D6709">
        <w:rPr>
          <w:rFonts w:ascii="Gill Alt One MT Light" w:hAnsi="Gill Alt One MT Light" w:cs="Quark"/>
          <w:spacing w:val="2"/>
          <w:sz w:val="24"/>
          <w:szCs w:val="28"/>
          <w:cs/>
          <w14:ligatures w14:val="all"/>
        </w:rPr>
        <w:t xml:space="preserve">จากเว็บไซต์ </w:t>
      </w:r>
      <w:hyperlink r:id="rId13" w:history="1">
        <w:proofErr w:type="spellStart"/>
        <w:r w:rsidRPr="007D6709">
          <w:rPr>
            <w:rStyle w:val="Hyperlink"/>
            <w:rFonts w:ascii="Gill Alt One MT Light" w:hAnsi="Gill Alt One MT Light" w:cs="Quark"/>
            <w:spacing w:val="2"/>
            <w:sz w:val="24"/>
            <w:szCs w:val="28"/>
            <w14:ligatures w14:val="all"/>
          </w:rPr>
          <w:t>PressClub</w:t>
        </w:r>
        <w:proofErr w:type="spellEnd"/>
      </w:hyperlink>
    </w:p>
    <w:p w14:paraId="705D077D" w14:textId="77777777" w:rsidR="006D73D9" w:rsidRPr="007D6709" w:rsidRDefault="006D73D9" w:rsidP="007D6709">
      <w:pPr>
        <w:pStyle w:val="PlainText"/>
        <w:contextualSpacing/>
        <w:rPr>
          <w:rFonts w:ascii="Gill Alt One MT Light" w:hAnsi="Gill Alt One MT Light" w:cs="Quark"/>
          <w:b/>
          <w:bCs/>
          <w:spacing w:val="2"/>
          <w:sz w:val="24"/>
          <w:szCs w:val="28"/>
          <w:u w:val="single"/>
          <w:cs/>
          <w:lang w:bidi="th-TH"/>
          <w14:ligatures w14:val="all"/>
        </w:rPr>
      </w:pPr>
      <w:r w:rsidRPr="007D6709">
        <w:rPr>
          <w:rFonts w:ascii="Gill Alt One MT Light" w:hAnsi="Gill Alt One MT Light" w:cs="Quark"/>
          <w:spacing w:val="2"/>
          <w:sz w:val="24"/>
          <w:szCs w:val="28"/>
          <w:cs/>
          <w14:ligatures w14:val="all"/>
        </w:rPr>
        <w:t xml:space="preserve">ติดต่อทีมงานฝ่ายการสื่อสารของ </w:t>
      </w:r>
      <w:r w:rsidRPr="007D6709">
        <w:rPr>
          <w:rFonts w:ascii="Gill Alt One MT Light" w:hAnsi="Gill Alt One MT Light" w:cs="Quark"/>
          <w:b/>
          <w:spacing w:val="2"/>
          <w:sz w:val="24"/>
          <w:szCs w:val="28"/>
          <w:cs/>
          <w14:ligatures w14:val="all"/>
        </w:rPr>
        <w:t xml:space="preserve">โรลส์-รอยซ์ มอเตอร์ คาร์ส ได้ทั้งทาง </w:t>
      </w:r>
      <w:r w:rsidRPr="007D6709">
        <w:fldChar w:fldCharType="begin"/>
      </w:r>
      <w:r w:rsidRPr="007D6709">
        <w:rPr>
          <w:rFonts w:ascii="Gill Alt One MT Light" w:hAnsi="Gill Alt One MT Light" w:cs="Quark"/>
          <w:sz w:val="24"/>
          <w:szCs w:val="28"/>
          <w14:ligatures w14:val="all"/>
        </w:rPr>
        <w:instrText xml:space="preserve"> HYPERLINK "https://twitter.com/rollsroycemedia" </w:instrText>
      </w:r>
      <w:r w:rsidRPr="007D6709">
        <w:fldChar w:fldCharType="separate"/>
      </w:r>
      <w:r w:rsidRPr="007D6709">
        <w:rPr>
          <w:rStyle w:val="Hyperlink"/>
          <w:rFonts w:ascii="Gill Alt One MT Light" w:hAnsi="Gill Alt One MT Light" w:cs="Quark"/>
          <w:spacing w:val="2"/>
          <w:sz w:val="24"/>
          <w:szCs w:val="28"/>
          <w:cs/>
          <w14:ligatures w14:val="all"/>
        </w:rPr>
        <w:t>ทวิตเตอร์</w:t>
      </w:r>
      <w:r w:rsidRPr="007D6709">
        <w:rPr>
          <w:rStyle w:val="Hyperlink"/>
          <w:rFonts w:ascii="Gill Alt One MT Light" w:hAnsi="Gill Alt One MT Light" w:cs="Quark"/>
          <w:spacing w:val="2"/>
          <w:sz w:val="24"/>
          <w:szCs w:val="28"/>
          <w14:ligatures w14:val="all"/>
        </w:rPr>
        <w:fldChar w:fldCharType="end"/>
      </w:r>
      <w:r w:rsidRPr="007D6709">
        <w:rPr>
          <w:rFonts w:ascii="Gill Alt One MT Light" w:hAnsi="Gill Alt One MT Light" w:cs="Quark"/>
          <w:b/>
          <w:spacing w:val="2"/>
          <w:sz w:val="24"/>
          <w:szCs w:val="28"/>
          <w:cs/>
          <w14:ligatures w14:val="all"/>
        </w:rPr>
        <w:t xml:space="preserve"> และ </w:t>
      </w:r>
      <w:r w:rsidRPr="007D6709">
        <w:fldChar w:fldCharType="begin"/>
      </w:r>
      <w:r w:rsidRPr="007D6709">
        <w:rPr>
          <w:rFonts w:ascii="Gill Alt One MT Light" w:hAnsi="Gill Alt One MT Light" w:cs="Quark"/>
          <w:sz w:val="24"/>
          <w:szCs w:val="28"/>
          <w14:ligatures w14:val="all"/>
        </w:rPr>
        <w:instrText xml:space="preserve"> HYPERLINK "https://www.instagram.com/rollsroycemedia/" </w:instrText>
      </w:r>
      <w:r w:rsidRPr="007D6709">
        <w:fldChar w:fldCharType="separate"/>
      </w:r>
      <w:r w:rsidRPr="007D6709">
        <w:rPr>
          <w:rStyle w:val="Hyperlink"/>
          <w:rFonts w:ascii="Gill Alt One MT Light" w:hAnsi="Gill Alt One MT Light" w:cs="Quark"/>
          <w:spacing w:val="2"/>
          <w:sz w:val="24"/>
          <w:szCs w:val="28"/>
          <w:cs/>
          <w14:ligatures w14:val="all"/>
        </w:rPr>
        <w:t>อินสตาแกรม</w:t>
      </w:r>
      <w:r w:rsidRPr="007D6709">
        <w:rPr>
          <w:rStyle w:val="Hyperlink"/>
          <w:rFonts w:ascii="Gill Alt One MT Light" w:hAnsi="Gill Alt One MT Light" w:cs="Quark"/>
          <w:spacing w:val="2"/>
          <w:sz w:val="24"/>
          <w:szCs w:val="28"/>
          <w14:ligatures w14:val="all"/>
        </w:rPr>
        <w:fldChar w:fldCharType="end"/>
      </w:r>
    </w:p>
    <w:p w14:paraId="3BF54BB5" w14:textId="77777777" w:rsidR="006D73D9" w:rsidRPr="007D6709" w:rsidRDefault="006D73D9" w:rsidP="007D6709">
      <w:pPr>
        <w:spacing w:line="240" w:lineRule="auto"/>
        <w:contextualSpacing/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  <w:lang w:bidi="th-TH"/>
          <w14:ligatures w14:val="all"/>
        </w:rPr>
      </w:pPr>
    </w:p>
    <w:p w14:paraId="4C663DFD" w14:textId="77777777" w:rsidR="006D73D9" w:rsidRPr="007D6709" w:rsidRDefault="006D73D9" w:rsidP="007D6709">
      <w:pPr>
        <w:spacing w:line="240" w:lineRule="auto"/>
        <w:contextualSpacing/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  <w14:ligatures w14:val="all"/>
        </w:rPr>
      </w:pPr>
      <w:r w:rsidRPr="007D6709"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  <w:cs/>
          <w:lang w:bidi="th-TH"/>
          <w14:ligatures w14:val="all"/>
        </w:rPr>
        <w:t>ข้อมูลสำหรับบรรณาธิการ</w:t>
      </w:r>
    </w:p>
    <w:p w14:paraId="0964E795" w14:textId="77777777" w:rsidR="006D73D9" w:rsidRPr="007D6709" w:rsidRDefault="006D73D9" w:rsidP="007D6709">
      <w:pPr>
        <w:pStyle w:val="ListParagraph"/>
        <w:spacing w:line="240" w:lineRule="auto"/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14:ligatures w14:val="all"/>
        </w:rPr>
      </w:pPr>
    </w:p>
    <w:p w14:paraId="7F14FC58" w14:textId="77777777" w:rsidR="006D73D9" w:rsidRPr="007D6709" w:rsidRDefault="006D73D9" w:rsidP="007D6709">
      <w:pPr>
        <w:pStyle w:val="ListParagraph"/>
        <w:numPr>
          <w:ilvl w:val="0"/>
          <w:numId w:val="3"/>
        </w:numPr>
        <w:spacing w:line="240" w:lineRule="auto"/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14:ligatures w14:val="all"/>
        </w:rPr>
      </w:pPr>
      <w:proofErr w:type="spellStart"/>
      <w:r w:rsidRPr="007D6709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lastRenderedPageBreak/>
        <w:t>โรลส์</w:t>
      </w:r>
      <w:proofErr w:type="spellEnd"/>
      <w:r w:rsidRPr="007D6709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>-รอย</w:t>
      </w:r>
      <w:proofErr w:type="spellStart"/>
      <w:r w:rsidRPr="007D6709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์</w:t>
      </w:r>
      <w:proofErr w:type="spellEnd"/>
      <w:r w:rsidRPr="007D6709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มอเตอร์ คา</w:t>
      </w:r>
      <w:proofErr w:type="spellStart"/>
      <w:r w:rsidRPr="007D6709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>ร์ส</w:t>
      </w:r>
      <w:proofErr w:type="spellEnd"/>
      <w:r w:rsidRPr="007D6709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</w:t>
      </w:r>
      <w:r w:rsidRPr="007D6709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bidi="th-TH"/>
          <w14:ligatures w14:val="all"/>
        </w:rPr>
        <w:t>(</w:t>
      </w:r>
      <w:r w:rsidRPr="007D6709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14:ligatures w14:val="all"/>
        </w:rPr>
        <w:t>Rolls-Royce Motor Cars</w:t>
      </w:r>
      <w:r w:rsidRPr="007D6709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bidi="th-TH"/>
          <w14:ligatures w14:val="all"/>
        </w:rPr>
        <w:t>)</w:t>
      </w:r>
    </w:p>
    <w:p w14:paraId="6321A52B" w14:textId="77777777" w:rsidR="006D73D9" w:rsidRPr="007D6709" w:rsidRDefault="006D73D9" w:rsidP="007D6709">
      <w:pPr>
        <w:pStyle w:val="ListParagraph"/>
        <w:spacing w:line="240" w:lineRule="auto"/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14:ligatures w14:val="all"/>
        </w:rPr>
      </w:pPr>
      <w:proofErr w:type="spellStart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โรลส์</w:t>
      </w:r>
      <w:proofErr w:type="spellEnd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-รอย</w:t>
      </w:r>
      <w:proofErr w:type="spellStart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์</w:t>
      </w:r>
      <w:proofErr w:type="spellEnd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มอเตอร์ คา</w:t>
      </w:r>
      <w:proofErr w:type="spellStart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ร์ส</w:t>
      </w:r>
      <w:proofErr w:type="spellEnd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เป็นบริษัทในเครือ</w:t>
      </w:r>
      <w:r w:rsidRPr="007D6709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</w:t>
      </w:r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บีเอ็มดับเบิลยู กรุ๊</w:t>
      </w:r>
      <w:r w:rsidRPr="007D6709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ป </w:t>
      </w:r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มีสำนักงานใหญ่และฐานการผลิตอยู่ที่กู๊ดวูด </w:t>
      </w:r>
      <w:proofErr w:type="spellStart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เว</w:t>
      </w:r>
      <w:proofErr w:type="spellEnd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สต์</w:t>
      </w:r>
      <w:proofErr w:type="spellStart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ัสเซ</w:t>
      </w:r>
      <w:proofErr w:type="spellEnd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ก ซึ่งเป็น</w:t>
      </w:r>
      <w:r w:rsidRPr="007D6709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สถานที่แห่ง</w:t>
      </w:r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เดียวในโลก</w:t>
      </w:r>
      <w:r w:rsidRPr="007D6709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ที่</w:t>
      </w:r>
      <w:proofErr w:type="spellStart"/>
      <w:r w:rsidRPr="007D6709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ยนตร</w:t>
      </w:r>
      <w:proofErr w:type="spellEnd"/>
      <w:r w:rsidRPr="007D6709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กรรมระดับ</w:t>
      </w:r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ู</w:t>
      </w:r>
      <w:proofErr w:type="spellStart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เปอร์</w:t>
      </w:r>
      <w:proofErr w:type="spellEnd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ลัก</w:t>
      </w:r>
      <w:proofErr w:type="spellStart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์ชัว</w:t>
      </w:r>
      <w:proofErr w:type="spellEnd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รีทุกคัน</w:t>
      </w:r>
      <w:r w:rsidRPr="007D6709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</w:t>
      </w:r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ผ่านการประกอบด้วยมืออย่างประณีต</w:t>
      </w:r>
      <w:r w:rsidRPr="007D6709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</w:t>
      </w:r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โดยพนักงาน</w:t>
      </w:r>
      <w:r w:rsidRPr="007D6709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ผู้เชี่ยวชาญ</w:t>
      </w:r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ทั้งชายและหญิงกว่า </w:t>
      </w:r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14:ligatures w14:val="all"/>
        </w:rPr>
        <w:t xml:space="preserve">2,000 </w:t>
      </w:r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ชีวิต ทั้งนี้ </w:t>
      </w:r>
      <w:proofErr w:type="spellStart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โรลส์</w:t>
      </w:r>
      <w:proofErr w:type="spellEnd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-รอย</w:t>
      </w:r>
      <w:proofErr w:type="spellStart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์</w:t>
      </w:r>
      <w:proofErr w:type="spellEnd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มอเตอร์ คา</w:t>
      </w:r>
      <w:proofErr w:type="spellStart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ร์ส</w:t>
      </w:r>
      <w:proofErr w:type="spellEnd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เป็นคนละบริษัท และไม่มีส่วนเกี่ยวข้อง</w:t>
      </w:r>
      <w:proofErr w:type="spellStart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ใดๆ</w:t>
      </w:r>
      <w:proofErr w:type="spellEnd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กับ บมจ. </w:t>
      </w:r>
      <w:proofErr w:type="spellStart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โรลส์</w:t>
      </w:r>
      <w:proofErr w:type="spellEnd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-รอย</w:t>
      </w:r>
      <w:proofErr w:type="spellStart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์</w:t>
      </w:r>
      <w:proofErr w:type="spellEnd"/>
      <w:r w:rsidRPr="007D6709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ผู้ผลิตระบบขับดันและเครื่องยนต์อากาศยาน</w:t>
      </w:r>
    </w:p>
    <w:p w14:paraId="1CCA3D5D" w14:textId="77777777" w:rsidR="006D73D9" w:rsidRPr="007D6709" w:rsidRDefault="006D73D9" w:rsidP="007D6709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pacing w:val="2"/>
          <w:sz w:val="24"/>
          <w:szCs w:val="28"/>
          <w:lang w:bidi="th-TH"/>
          <w14:ligatures w14:val="all"/>
        </w:rPr>
      </w:pPr>
      <w:r w:rsidRPr="007D6709">
        <w:rPr>
          <w:rFonts w:ascii="Gill Alt One MT Light" w:eastAsia="Gill Alt One MT Light" w:hAnsi="Gill Alt One MT Light" w:cs="Quark"/>
          <w:b/>
          <w:bCs/>
          <w:spacing w:val="2"/>
          <w:sz w:val="24"/>
          <w:szCs w:val="28"/>
          <w14:ligatures w14:val="all"/>
        </w:rPr>
        <w:t>Contacts:</w:t>
      </w:r>
    </w:p>
    <w:p w14:paraId="15A0CAFD" w14:textId="77777777" w:rsidR="006D73D9" w:rsidRPr="007D6709" w:rsidRDefault="006D73D9" w:rsidP="007D6709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 w:bidi="th-TH"/>
          <w14:ligatures w14:val="all"/>
        </w:rPr>
      </w:pPr>
    </w:p>
    <w:p w14:paraId="54981A36" w14:textId="77777777" w:rsidR="006D73D9" w:rsidRPr="007D6709" w:rsidRDefault="006D73D9" w:rsidP="007D6709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val="en-GB" w:bidi="th-TH"/>
          <w14:ligatures w14:val="all"/>
        </w:rPr>
      </w:pPr>
      <w:r w:rsidRPr="007D6709"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  <w14:ligatures w14:val="all"/>
        </w:rPr>
        <w:t>Thailand</w:t>
      </w:r>
    </w:p>
    <w:p w14:paraId="6A325C56" w14:textId="77777777" w:rsidR="006D73D9" w:rsidRPr="007D6709" w:rsidRDefault="006D73D9" w:rsidP="007D6709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spacing w:val="2"/>
          <w:sz w:val="24"/>
          <w:szCs w:val="28"/>
          <w:lang w:val="de-DE"/>
          <w14:ligatures w14:val="all"/>
        </w:rPr>
      </w:pPr>
      <w:r w:rsidRPr="007D6709"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bidi="th-TH"/>
          <w14:ligatures w14:val="all"/>
        </w:rPr>
        <w:t>บุศราพร เจริญกุลศักดิ์</w:t>
      </w:r>
      <w:r w:rsidRPr="007D6709"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val="de-DE" w:bidi="th-TH"/>
          <w14:ligatures w14:val="all"/>
        </w:rPr>
        <w:t xml:space="preserve"> </w:t>
      </w:r>
      <w:r w:rsidRPr="007D6709">
        <w:rPr>
          <w:rStyle w:val="None"/>
          <w:rFonts w:ascii="Gill Alt One MT Light" w:hAnsi="Gill Alt One MT Light" w:cs="Quark"/>
          <w:spacing w:val="2"/>
          <w:sz w:val="24"/>
          <w:szCs w:val="28"/>
          <w:lang w:val="de-DE" w:bidi="th-TH"/>
          <w14:ligatures w14:val="all"/>
        </w:rPr>
        <w:tab/>
      </w:r>
      <w:r w:rsidRPr="007D6709">
        <w:rPr>
          <w:rStyle w:val="None"/>
          <w:rFonts w:ascii="Gill Alt One MT Light" w:hAnsi="Gill Alt One MT Light" w:cs="Quark"/>
          <w:spacing w:val="2"/>
          <w:sz w:val="24"/>
          <w:szCs w:val="28"/>
          <w:lang w:val="de-DE"/>
          <w14:ligatures w14:val="all"/>
        </w:rPr>
        <w:tab/>
        <w:t xml:space="preserve">+668 1665 1995 </w:t>
      </w:r>
      <w:r w:rsidRPr="007D6709">
        <w:rPr>
          <w:rStyle w:val="None"/>
          <w:rFonts w:ascii="Gill Alt One MT Light" w:hAnsi="Gill Alt One MT Light" w:cs="Quark"/>
          <w:spacing w:val="2"/>
          <w:sz w:val="24"/>
          <w:szCs w:val="28"/>
          <w:lang w:val="de-DE"/>
          <w14:ligatures w14:val="all"/>
        </w:rPr>
        <w:tab/>
      </w:r>
      <w:hyperlink r:id="rId14" w:history="1">
        <w:r w:rsidRPr="007D6709">
          <w:rPr>
            <w:rStyle w:val="Hyperlink"/>
            <w:rFonts w:ascii="Gill Alt One MT Light" w:hAnsi="Gill Alt One MT Light" w:cs="Quark"/>
            <w:spacing w:val="2"/>
            <w:sz w:val="24"/>
            <w:szCs w:val="28"/>
            <w:lang w:val="de-DE"/>
            <w14:ligatures w14:val="all"/>
          </w:rPr>
          <w:t>bussaraporn.c@rrmcapac.com</w:t>
        </w:r>
      </w:hyperlink>
    </w:p>
    <w:p w14:paraId="290D3D77" w14:textId="77777777" w:rsidR="006D73D9" w:rsidRPr="00C932CB" w:rsidRDefault="006D73D9" w:rsidP="007D6709">
      <w:pPr>
        <w:pStyle w:val="Body"/>
        <w:spacing w:line="240" w:lineRule="auto"/>
        <w:contextualSpacing/>
        <w:jc w:val="both"/>
        <w:rPr>
          <w:rFonts w:ascii="Gill Alt One MT Light" w:hAnsi="Gill Alt One MT Light" w:cs="Quark"/>
          <w:color w:val="0000FF"/>
          <w:spacing w:val="2"/>
          <w:sz w:val="24"/>
          <w:szCs w:val="28"/>
          <w:u w:val="single"/>
          <w14:ligatures w14:val="all"/>
        </w:rPr>
      </w:pPr>
      <w:r w:rsidRPr="007D6709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cs/>
          <w:lang w:val="de-DE" w:bidi="th-TH"/>
          <w14:ligatures w14:val="all"/>
        </w:rPr>
        <w:t xml:space="preserve">ธาร สุขานุศาสน์ </w:t>
      </w:r>
      <w:r w:rsidRPr="007D6709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ab/>
      </w:r>
      <w:r w:rsidRPr="007D6709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ab/>
      </w:r>
      <w:r w:rsidRPr="007D6709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ab/>
      </w:r>
      <w:r w:rsidRPr="007D6709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bidi="th-TH"/>
          <w14:ligatures w14:val="all"/>
        </w:rPr>
        <w:t>+66</w:t>
      </w:r>
      <w:r w:rsidRPr="007D6709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 xml:space="preserve">6 5525 5710 </w:t>
      </w:r>
      <w:r w:rsidRPr="007D6709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 w:bidi="th-TH"/>
          <w14:ligatures w14:val="all"/>
        </w:rPr>
        <w:tab/>
      </w:r>
      <w:hyperlink r:id="rId15" w:history="1">
        <w:r w:rsidRPr="00C932CB">
          <w:rPr>
            <w:rStyle w:val="Hyperlink"/>
            <w:rFonts w:ascii="Gill Alt One MT Light" w:hAnsi="Gill Alt One MT Light" w:cs="Quark"/>
            <w:spacing w:val="2"/>
            <w:sz w:val="24"/>
            <w:szCs w:val="28"/>
            <w:lang w:val="de-DE"/>
            <w14:ligatures w14:val="all"/>
          </w:rPr>
          <w:t>tarn.suk@mgc-asia.com</w:t>
        </w:r>
      </w:hyperlink>
    </w:p>
    <w:p w14:paraId="7BFBB91F" w14:textId="77777777" w:rsidR="006D73D9" w:rsidRPr="007D6709" w:rsidRDefault="006D73D9" w:rsidP="007D6709">
      <w:pPr>
        <w:pStyle w:val="Body"/>
        <w:spacing w:line="240" w:lineRule="auto"/>
        <w:contextualSpacing/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  <w14:ligatures w14:val="all"/>
        </w:rPr>
      </w:pPr>
    </w:p>
    <w:p w14:paraId="02F9D1A0" w14:textId="77777777" w:rsidR="006D73D9" w:rsidRPr="007D6709" w:rsidRDefault="006D73D9" w:rsidP="007D6709">
      <w:pPr>
        <w:pStyle w:val="Body"/>
        <w:spacing w:line="240" w:lineRule="auto"/>
        <w:contextualSpacing/>
        <w:rPr>
          <w:rStyle w:val="Hyperlink2"/>
          <w:rFonts w:cs="Quark"/>
          <w:b/>
          <w:bCs/>
          <w:spacing w:val="2"/>
          <w:sz w:val="24"/>
          <w:szCs w:val="28"/>
          <w:lang w:val="en-GB"/>
          <w14:ligatures w14:val="all"/>
        </w:rPr>
      </w:pPr>
      <w:r w:rsidRPr="007D6709"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  <w14:ligatures w14:val="all"/>
        </w:rPr>
        <w:t>Regional (</w:t>
      </w:r>
      <w:r w:rsidRPr="007D6709">
        <w:rPr>
          <w:rStyle w:val="None"/>
          <w:rFonts w:ascii="Gill Alt One MT Light" w:hAnsi="Gill Alt One MT Light" w:cs="Quark"/>
          <w:b/>
          <w:bCs/>
          <w:color w:val="auto"/>
          <w:spacing w:val="2"/>
          <w:sz w:val="24"/>
          <w:szCs w:val="28"/>
          <w:lang w:val="en-GB"/>
          <w14:ligatures w14:val="all"/>
        </w:rPr>
        <w:t>Asia Pacific – Central)</w:t>
      </w:r>
    </w:p>
    <w:p w14:paraId="44EBA83D" w14:textId="77777777" w:rsidR="006D73D9" w:rsidRPr="007D6709" w:rsidRDefault="006D73D9" w:rsidP="007D6709">
      <w:pPr>
        <w:pStyle w:val="NormalWeb"/>
        <w:contextualSpacing/>
        <w:jc w:val="both"/>
        <w:rPr>
          <w:rFonts w:ascii="Gill Alt One MT Light" w:hAnsi="Gill Alt One MT Light" w:cs="Quark"/>
          <w:spacing w:val="2"/>
          <w:szCs w:val="28"/>
          <w14:ligatures w14:val="all"/>
        </w:rPr>
      </w:pPr>
      <w:r w:rsidRPr="007D6709">
        <w:rPr>
          <w:rStyle w:val="apple-tab-span"/>
          <w:rFonts w:ascii="Gill Alt One MT Light" w:hAnsi="Gill Alt One MT Light" w:cs="Quark"/>
          <w:color w:val="000000"/>
          <w:spacing w:val="2"/>
          <w:szCs w:val="28"/>
          <w:lang w:val="en-US"/>
          <w14:ligatures w14:val="all"/>
        </w:rPr>
        <w:t>Helpdesk</w:t>
      </w:r>
      <w:r w:rsidRPr="007D6709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</w:r>
      <w:r w:rsidRPr="007D6709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</w:r>
      <w:r w:rsidRPr="007D6709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  <w:t>+65 9017</w:t>
      </w:r>
      <w:r w:rsidRPr="007D6709">
        <w:rPr>
          <w:rStyle w:val="apple-tab-span"/>
          <w:rFonts w:ascii="Gill Alt One MT Light" w:hAnsi="Gill Alt One MT Light" w:cs="Quark"/>
          <w:color w:val="000000"/>
          <w:spacing w:val="2"/>
          <w:szCs w:val="28"/>
          <w:cs/>
          <w:lang w:bidi="th-TH"/>
          <w14:ligatures w14:val="all"/>
        </w:rPr>
        <w:t xml:space="preserve"> </w:t>
      </w:r>
      <w:r w:rsidRPr="007D6709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>6272</w:t>
      </w:r>
      <w:r w:rsidRPr="007D6709">
        <w:rPr>
          <w:rStyle w:val="apple-tab-span"/>
          <w:rFonts w:ascii="Gill Alt One MT Light" w:hAnsi="Gill Alt One MT Light" w:cs="Quark"/>
          <w:color w:val="000000"/>
          <w:spacing w:val="2"/>
          <w:szCs w:val="28"/>
          <w:lang w:val="en-US"/>
          <w14:ligatures w14:val="all"/>
        </w:rPr>
        <w:t xml:space="preserve"> *</w:t>
      </w:r>
      <w:r w:rsidRPr="007D6709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</w:r>
      <w:hyperlink r:id="rId16" w:history="1">
        <w:r w:rsidRPr="007D6709">
          <w:rPr>
            <w:rStyle w:val="Hyperlink"/>
            <w:rFonts w:ascii="Gill Alt One MT Light" w:eastAsia="SimSun" w:hAnsi="Gill Alt One MT Light" w:cs="Quark"/>
            <w:spacing w:val="2"/>
            <w:szCs w:val="28"/>
            <w14:ligatures w14:val="all"/>
          </w:rPr>
          <w:t>info@rrmcapac.com</w:t>
        </w:r>
      </w:hyperlink>
    </w:p>
    <w:p w14:paraId="1FA20016" w14:textId="77777777" w:rsidR="006D73D9" w:rsidRPr="007D6709" w:rsidRDefault="006D73D9" w:rsidP="007D6709">
      <w:pPr>
        <w:pStyle w:val="NormalWeb"/>
        <w:contextualSpacing/>
        <w:jc w:val="both"/>
        <w:rPr>
          <w:rFonts w:ascii="Gill Alt One MT Light" w:hAnsi="Gill Alt One MT Light" w:cs="Quark"/>
          <w:spacing w:val="2"/>
          <w:szCs w:val="28"/>
          <w14:ligatures w14:val="all"/>
        </w:rPr>
      </w:pPr>
      <w:r w:rsidRPr="007D6709">
        <w:rPr>
          <w:rFonts w:ascii="Gill Alt One MT Light" w:hAnsi="Gill Alt One MT Light" w:cs="Quark"/>
          <w:spacing w:val="2"/>
          <w:szCs w:val="28"/>
          <w14:ligatures w14:val="all"/>
        </w:rPr>
        <w:tab/>
      </w:r>
      <w:r w:rsidRPr="007D6709">
        <w:rPr>
          <w:rFonts w:ascii="Gill Alt One MT Light" w:hAnsi="Gill Alt One MT Light" w:cs="Quark"/>
          <w:spacing w:val="2"/>
          <w:szCs w:val="28"/>
          <w14:ligatures w14:val="all"/>
        </w:rPr>
        <w:tab/>
      </w:r>
      <w:r w:rsidRPr="007D6709">
        <w:rPr>
          <w:rFonts w:ascii="Gill Alt One MT Light" w:hAnsi="Gill Alt One MT Light" w:cs="Quark"/>
          <w:spacing w:val="2"/>
          <w:szCs w:val="28"/>
          <w14:ligatures w14:val="all"/>
        </w:rPr>
        <w:tab/>
      </w:r>
      <w:r w:rsidRPr="007D6709">
        <w:rPr>
          <w:rFonts w:ascii="Gill Alt One MT Light" w:hAnsi="Gill Alt One MT Light" w:cs="Quark"/>
          <w:spacing w:val="2"/>
          <w:szCs w:val="28"/>
          <w14:ligatures w14:val="all"/>
        </w:rPr>
        <w:tab/>
        <w:t>+668</w:t>
      </w:r>
      <w:r w:rsidRPr="007D6709">
        <w:rPr>
          <w:rFonts w:ascii="Gill Alt One MT Light" w:hAnsi="Gill Alt One MT Light" w:cs="Quark"/>
          <w:spacing w:val="2"/>
          <w:szCs w:val="28"/>
          <w:cs/>
          <w:lang w:bidi="th-TH"/>
          <w14:ligatures w14:val="all"/>
        </w:rPr>
        <w:t xml:space="preserve"> </w:t>
      </w:r>
      <w:r w:rsidRPr="007D6709">
        <w:rPr>
          <w:rFonts w:ascii="Gill Alt One MT Light" w:hAnsi="Gill Alt One MT Light" w:cs="Quark"/>
          <w:spacing w:val="2"/>
          <w:szCs w:val="28"/>
          <w14:ligatures w14:val="all"/>
        </w:rPr>
        <w:t>3076</w:t>
      </w:r>
      <w:r w:rsidRPr="007D6709">
        <w:rPr>
          <w:rFonts w:ascii="Gill Alt One MT Light" w:hAnsi="Gill Alt One MT Light" w:cs="Quark"/>
          <w:spacing w:val="2"/>
          <w:szCs w:val="28"/>
          <w:cs/>
          <w:lang w:bidi="th-TH"/>
          <w14:ligatures w14:val="all"/>
        </w:rPr>
        <w:t xml:space="preserve"> </w:t>
      </w:r>
      <w:r w:rsidRPr="007D6709">
        <w:rPr>
          <w:rFonts w:ascii="Gill Alt One MT Light" w:hAnsi="Gill Alt One MT Light" w:cs="Quark"/>
          <w:spacing w:val="2"/>
          <w:szCs w:val="28"/>
          <w14:ligatures w14:val="all"/>
        </w:rPr>
        <w:t>6196</w:t>
      </w:r>
    </w:p>
    <w:p w14:paraId="24EA00E5" w14:textId="77777777" w:rsidR="006D73D9" w:rsidRPr="007D6709" w:rsidRDefault="006D73D9" w:rsidP="007D6709">
      <w:pPr>
        <w:pStyle w:val="Body"/>
        <w:spacing w:after="0" w:line="240" w:lineRule="auto"/>
        <w:contextualSpacing/>
        <w:rPr>
          <w:rFonts w:ascii="Gill Alt One MT Light" w:eastAsia="Gill Alt One MT Light" w:hAnsi="Gill Alt One MT Light" w:cs="Quark"/>
          <w:i/>
          <w:iCs/>
          <w:spacing w:val="2"/>
          <w:sz w:val="24"/>
          <w:szCs w:val="28"/>
          <w14:ligatures w14:val="all"/>
        </w:rPr>
      </w:pPr>
      <w:r w:rsidRPr="007D6709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>Hal Serudin</w:t>
      </w:r>
      <w:r w:rsidRPr="007D6709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</w:r>
      <w:r w:rsidRPr="007D6709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</w:r>
      <w:r w:rsidRPr="007D6709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  <w:t>+65 6838 9675</w:t>
      </w:r>
      <w:r w:rsidRPr="007D6709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</w:r>
      <w:hyperlink r:id="rId17" w:history="1">
        <w:r w:rsidRPr="007D6709">
          <w:rPr>
            <w:rStyle w:val="Hyperlink"/>
            <w:rFonts w:ascii="Gill Alt One MT Light" w:eastAsia="Gill Alt One MT Light" w:hAnsi="Gill Alt One MT Light" w:cs="Quark"/>
            <w:spacing w:val="2"/>
            <w:sz w:val="24"/>
            <w:szCs w:val="28"/>
            <w14:ligatures w14:val="all"/>
          </w:rPr>
          <w:t>hal.serudin@rolls-roycemotorcars.com</w:t>
        </w:r>
      </w:hyperlink>
      <w:r w:rsidRPr="007D6709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br/>
      </w:r>
      <w:r w:rsidRPr="007D6709">
        <w:rPr>
          <w:rStyle w:val="None"/>
          <w:rFonts w:ascii="Gill Alt One MT Light" w:eastAsia="Gill Alt One MT Light" w:hAnsi="Gill Alt One MT Light" w:cs="Quark"/>
          <w:i/>
          <w:iCs/>
          <w:spacing w:val="2"/>
          <w:sz w:val="24"/>
          <w:szCs w:val="28"/>
          <w14:ligatures w14:val="all"/>
        </w:rPr>
        <w:t>*</w:t>
      </w:r>
      <w:proofErr w:type="spellStart"/>
      <w:r w:rsidRPr="007D6709">
        <w:rPr>
          <w:rStyle w:val="None"/>
          <w:rFonts w:ascii="Gill Alt One MT Light" w:eastAsia="Gill Alt One MT Light" w:hAnsi="Gill Alt One MT Light" w:cs="Quark"/>
          <w:i/>
          <w:iCs/>
          <w:spacing w:val="2"/>
          <w:sz w:val="24"/>
          <w:szCs w:val="28"/>
          <w14:ligatures w14:val="all"/>
        </w:rPr>
        <w:t>whatsapp</w:t>
      </w:r>
      <w:proofErr w:type="spellEnd"/>
    </w:p>
    <w:p w14:paraId="696E38C5" w14:textId="77777777" w:rsidR="006D73D9" w:rsidRPr="007D6709" w:rsidRDefault="006D73D9" w:rsidP="007D6709">
      <w:pPr>
        <w:spacing w:after="0" w:line="240" w:lineRule="auto"/>
        <w:contextualSpacing/>
        <w:jc w:val="thaiDistribute"/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val="en-US"/>
          <w14:ligatures w14:val="all"/>
        </w:rPr>
      </w:pPr>
    </w:p>
    <w:sectPr w:rsidR="006D73D9" w:rsidRPr="007D6709" w:rsidSect="005D1D0C">
      <w:type w:val="continuous"/>
      <w:pgSz w:w="11906" w:h="16838" w:code="9"/>
      <w:pgMar w:top="567" w:right="1274" w:bottom="340" w:left="1418" w:header="567" w:footer="34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CD6984" w14:textId="77777777" w:rsidR="00A318FF" w:rsidRDefault="00A318FF">
      <w:pPr>
        <w:spacing w:after="0" w:line="240" w:lineRule="auto"/>
      </w:pPr>
      <w:r>
        <w:separator/>
      </w:r>
    </w:p>
  </w:endnote>
  <w:endnote w:type="continuationSeparator" w:id="0">
    <w:p w14:paraId="506F1E28" w14:textId="77777777" w:rsidR="00A318FF" w:rsidRDefault="00A318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Gill Alt One MT">
    <w:panose1 w:val="020B0802020104090203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Alt One MT Light"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DB Gill Siam X">
    <w:altName w:val="Cordia New"/>
    <w:panose1 w:val="00000000000000000000"/>
    <w:charset w:val="DE"/>
    <w:family w:val="swiss"/>
    <w:notTrueType/>
    <w:pitch w:val="default"/>
    <w:sig w:usb0="01000000" w:usb1="00000000" w:usb2="00000000" w:usb3="00000000" w:csb0="00010000" w:csb1="00000000"/>
  </w:font>
  <w:font w:name="Quark">
    <w:altName w:val="Browallia New"/>
    <w:panose1 w:val="02000000000000000000"/>
    <w:charset w:val="00"/>
    <w:family w:val="modern"/>
    <w:notTrueType/>
    <w:pitch w:val="variable"/>
    <w:sig w:usb0="A10002AF" w:usb1="500078FB" w:usb2="00000000" w:usb3="00000000" w:csb0="00010093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62376" w14:textId="77777777" w:rsidR="00D00A88" w:rsidRPr="00A33D09" w:rsidRDefault="000E7CB3" w:rsidP="007C3772">
    <w:pPr>
      <w:pStyle w:val="Footer"/>
      <w:jc w:val="center"/>
      <w:rPr>
        <w:rFonts w:ascii="Gill Sans MT" w:hAnsi="Gill Sans MT"/>
        <w:lang w:val="en-GB"/>
      </w:rPr>
    </w:pPr>
    <w:r w:rsidRPr="00A33D09">
      <w:rPr>
        <w:rFonts w:ascii="Gill Sans MT" w:hAnsi="Gill Sans MT"/>
        <w:lang w:val="en-GB"/>
      </w:rPr>
      <w:t>Rolls-Royce Motor Cars</w:t>
    </w:r>
  </w:p>
  <w:p w14:paraId="6ACB33A4" w14:textId="77777777" w:rsidR="00D00A88" w:rsidRPr="00A33D09" w:rsidRDefault="00A318FF" w:rsidP="007C3772">
    <w:pPr>
      <w:pStyle w:val="Footer"/>
      <w:jc w:val="center"/>
      <w:rPr>
        <w:rFonts w:ascii="Gill Sans MT" w:hAnsi="Gill Sans MT"/>
        <w:sz w:val="8"/>
        <w:lang w:val="en-GB"/>
      </w:rPr>
    </w:pPr>
  </w:p>
  <w:p w14:paraId="10890940" w14:textId="77777777" w:rsidR="00D00A88" w:rsidRPr="00A33D09" w:rsidRDefault="000E7CB3" w:rsidP="007C3772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>The Drive, Westhampnett, Chichester, West Sussex PO18 0SH</w:t>
    </w:r>
  </w:p>
  <w:p w14:paraId="74349AAA" w14:textId="77777777" w:rsidR="00D00A88" w:rsidRPr="00A33D09" w:rsidRDefault="000E7CB3" w:rsidP="007C3772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>Telephone +44 (0)1243 384000</w:t>
    </w:r>
    <w:r w:rsidRPr="00A33D09">
      <w:rPr>
        <w:rFonts w:ascii="Gill Sans MT" w:hAnsi="Gill Sans MT"/>
        <w:sz w:val="12"/>
        <w:lang w:val="en-GB"/>
      </w:rPr>
      <w:t xml:space="preserve"> </w:t>
    </w:r>
  </w:p>
  <w:p w14:paraId="211E515D" w14:textId="77777777" w:rsidR="00D00A88" w:rsidRPr="00A33D09" w:rsidRDefault="00A318FF" w:rsidP="007C3772">
    <w:pPr>
      <w:pStyle w:val="Footer"/>
      <w:jc w:val="center"/>
      <w:rPr>
        <w:rFonts w:ascii="Gill Sans MT" w:hAnsi="Gill Sans MT"/>
        <w:sz w:val="14"/>
        <w:lang w:val="en-GB"/>
      </w:rPr>
    </w:pPr>
    <w:hyperlink r:id="rId1" w:history="1">
      <w:r w:rsidR="000E7CB3" w:rsidRPr="00A33D09">
        <w:rPr>
          <w:rStyle w:val="Hyperlink"/>
          <w:rFonts w:ascii="Gill Sans MT" w:hAnsi="Gill Sans MT"/>
          <w:sz w:val="14"/>
          <w:lang w:val="en-GB"/>
        </w:rPr>
        <w:t>www.press.rolls-roycemotorcars.com</w:t>
      </w:r>
    </w:hyperlink>
  </w:p>
  <w:p w14:paraId="23241BF4" w14:textId="77777777" w:rsidR="00D00A88" w:rsidRPr="007C3772" w:rsidRDefault="00A318FF" w:rsidP="007C37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29D5AC" w14:textId="77777777" w:rsidR="00A318FF" w:rsidRDefault="00A318FF">
      <w:pPr>
        <w:spacing w:after="0" w:line="240" w:lineRule="auto"/>
      </w:pPr>
      <w:r>
        <w:separator/>
      </w:r>
    </w:p>
  </w:footnote>
  <w:footnote w:type="continuationSeparator" w:id="0">
    <w:p w14:paraId="2982924C" w14:textId="77777777" w:rsidR="00A318FF" w:rsidRDefault="00A318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067F57" w14:textId="431A025D" w:rsidR="00D00A88" w:rsidRDefault="000E7CB3" w:rsidP="00540345">
    <w:pPr>
      <w:pStyle w:val="Header"/>
      <w:tabs>
        <w:tab w:val="clear" w:pos="8306"/>
      </w:tabs>
      <w:jc w:val="center"/>
    </w:pPr>
    <w:r>
      <w:rPr>
        <w:noProof/>
        <w:lang w:bidi="th-TH"/>
      </w:rPr>
      <w:drawing>
        <wp:inline distT="0" distB="0" distL="0" distR="0" wp14:anchorId="404FC48A" wp14:editId="4F33C7F6">
          <wp:extent cx="419100" cy="723900"/>
          <wp:effectExtent l="1905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723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57D97025" w14:textId="77777777" w:rsidR="00F44FDB" w:rsidRDefault="00F44FDB" w:rsidP="00540345">
    <w:pPr>
      <w:pStyle w:val="Header"/>
      <w:tabs>
        <w:tab w:val="clear" w:pos="8306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717EA"/>
    <w:multiLevelType w:val="hybridMultilevel"/>
    <w:tmpl w:val="3E0EF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953856"/>
    <w:multiLevelType w:val="hybridMultilevel"/>
    <w:tmpl w:val="D28493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7D835A3"/>
    <w:multiLevelType w:val="hybridMultilevel"/>
    <w:tmpl w:val="C64E3A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zI1NbU0MDM3tLBQ0lEKTi0uzszPAykwrgUASWg5miwAAAA="/>
  </w:docVars>
  <w:rsids>
    <w:rsidRoot w:val="0088288B"/>
    <w:rsid w:val="000010F3"/>
    <w:rsid w:val="000076BC"/>
    <w:rsid w:val="00011593"/>
    <w:rsid w:val="00017071"/>
    <w:rsid w:val="000305F2"/>
    <w:rsid w:val="00030C1A"/>
    <w:rsid w:val="0007405C"/>
    <w:rsid w:val="000804C7"/>
    <w:rsid w:val="00083303"/>
    <w:rsid w:val="000A0750"/>
    <w:rsid w:val="000A5CDA"/>
    <w:rsid w:val="000A75DB"/>
    <w:rsid w:val="000A78A4"/>
    <w:rsid w:val="000B1ACA"/>
    <w:rsid w:val="000B44A1"/>
    <w:rsid w:val="000C0510"/>
    <w:rsid w:val="000E7CB3"/>
    <w:rsid w:val="00107D5B"/>
    <w:rsid w:val="00110B6E"/>
    <w:rsid w:val="00111271"/>
    <w:rsid w:val="00116EF8"/>
    <w:rsid w:val="00151245"/>
    <w:rsid w:val="00155FD5"/>
    <w:rsid w:val="00157E02"/>
    <w:rsid w:val="001604AE"/>
    <w:rsid w:val="00163EFB"/>
    <w:rsid w:val="00177DE7"/>
    <w:rsid w:val="00193EF6"/>
    <w:rsid w:val="001B233A"/>
    <w:rsid w:val="001B2593"/>
    <w:rsid w:val="001B32AD"/>
    <w:rsid w:val="001C03A7"/>
    <w:rsid w:val="001C2CBD"/>
    <w:rsid w:val="001C31B8"/>
    <w:rsid w:val="001C3E89"/>
    <w:rsid w:val="001C571D"/>
    <w:rsid w:val="001C7390"/>
    <w:rsid w:val="001D2BCE"/>
    <w:rsid w:val="001E39E8"/>
    <w:rsid w:val="001F277C"/>
    <w:rsid w:val="001F3583"/>
    <w:rsid w:val="00206556"/>
    <w:rsid w:val="00210855"/>
    <w:rsid w:val="00224248"/>
    <w:rsid w:val="0022484B"/>
    <w:rsid w:val="002356C7"/>
    <w:rsid w:val="002362AE"/>
    <w:rsid w:val="00237002"/>
    <w:rsid w:val="00242FBF"/>
    <w:rsid w:val="0024325C"/>
    <w:rsid w:val="002642F8"/>
    <w:rsid w:val="00264866"/>
    <w:rsid w:val="00284B6D"/>
    <w:rsid w:val="00294D37"/>
    <w:rsid w:val="002A0A97"/>
    <w:rsid w:val="002B27B9"/>
    <w:rsid w:val="002C4B64"/>
    <w:rsid w:val="002C66E1"/>
    <w:rsid w:val="002D6090"/>
    <w:rsid w:val="002F220E"/>
    <w:rsid w:val="00312AE7"/>
    <w:rsid w:val="0033107C"/>
    <w:rsid w:val="003341BF"/>
    <w:rsid w:val="003344D6"/>
    <w:rsid w:val="00336AE1"/>
    <w:rsid w:val="00350B47"/>
    <w:rsid w:val="00354E36"/>
    <w:rsid w:val="0036709F"/>
    <w:rsid w:val="00370294"/>
    <w:rsid w:val="0037273F"/>
    <w:rsid w:val="00384B26"/>
    <w:rsid w:val="003A099B"/>
    <w:rsid w:val="003A516B"/>
    <w:rsid w:val="003C2267"/>
    <w:rsid w:val="003C7470"/>
    <w:rsid w:val="003D44B8"/>
    <w:rsid w:val="003D5840"/>
    <w:rsid w:val="003E60FB"/>
    <w:rsid w:val="003F2B25"/>
    <w:rsid w:val="00407033"/>
    <w:rsid w:val="0041652E"/>
    <w:rsid w:val="00432C22"/>
    <w:rsid w:val="004333C9"/>
    <w:rsid w:val="004477C0"/>
    <w:rsid w:val="00455396"/>
    <w:rsid w:val="004615DE"/>
    <w:rsid w:val="00464BDB"/>
    <w:rsid w:val="00471F6B"/>
    <w:rsid w:val="00472B44"/>
    <w:rsid w:val="00483697"/>
    <w:rsid w:val="004B0BC0"/>
    <w:rsid w:val="004B415F"/>
    <w:rsid w:val="004C088A"/>
    <w:rsid w:val="004C7E6E"/>
    <w:rsid w:val="004D3B96"/>
    <w:rsid w:val="004D55C4"/>
    <w:rsid w:val="004D7EDD"/>
    <w:rsid w:val="004E3D7F"/>
    <w:rsid w:val="004F7495"/>
    <w:rsid w:val="005159E9"/>
    <w:rsid w:val="0051634D"/>
    <w:rsid w:val="0051759D"/>
    <w:rsid w:val="005179E6"/>
    <w:rsid w:val="00531C1A"/>
    <w:rsid w:val="00531D94"/>
    <w:rsid w:val="00540345"/>
    <w:rsid w:val="00550937"/>
    <w:rsid w:val="005525C3"/>
    <w:rsid w:val="00554749"/>
    <w:rsid w:val="00566A23"/>
    <w:rsid w:val="0057746D"/>
    <w:rsid w:val="005841CA"/>
    <w:rsid w:val="005940BB"/>
    <w:rsid w:val="0059536C"/>
    <w:rsid w:val="0059623E"/>
    <w:rsid w:val="005A07CA"/>
    <w:rsid w:val="005B2CFB"/>
    <w:rsid w:val="005C0444"/>
    <w:rsid w:val="005D0BA4"/>
    <w:rsid w:val="005D2243"/>
    <w:rsid w:val="00601D0B"/>
    <w:rsid w:val="00632816"/>
    <w:rsid w:val="006343D3"/>
    <w:rsid w:val="006417DB"/>
    <w:rsid w:val="00646EE4"/>
    <w:rsid w:val="00656C7E"/>
    <w:rsid w:val="00662169"/>
    <w:rsid w:val="00674D24"/>
    <w:rsid w:val="00677F09"/>
    <w:rsid w:val="00682B08"/>
    <w:rsid w:val="00692F40"/>
    <w:rsid w:val="006952ED"/>
    <w:rsid w:val="006A1459"/>
    <w:rsid w:val="006A2027"/>
    <w:rsid w:val="006B1BA1"/>
    <w:rsid w:val="006B4C33"/>
    <w:rsid w:val="006B5041"/>
    <w:rsid w:val="006C5DE5"/>
    <w:rsid w:val="006C7000"/>
    <w:rsid w:val="006D6385"/>
    <w:rsid w:val="006D73D9"/>
    <w:rsid w:val="006E16DF"/>
    <w:rsid w:val="006E5ACD"/>
    <w:rsid w:val="006F0A51"/>
    <w:rsid w:val="00700E7A"/>
    <w:rsid w:val="00707260"/>
    <w:rsid w:val="007113BC"/>
    <w:rsid w:val="00733940"/>
    <w:rsid w:val="00734337"/>
    <w:rsid w:val="0073785B"/>
    <w:rsid w:val="0074679E"/>
    <w:rsid w:val="00770A66"/>
    <w:rsid w:val="00774A8A"/>
    <w:rsid w:val="007A3B7B"/>
    <w:rsid w:val="007B2AF3"/>
    <w:rsid w:val="007B7827"/>
    <w:rsid w:val="007C61CA"/>
    <w:rsid w:val="007D6709"/>
    <w:rsid w:val="007E30A3"/>
    <w:rsid w:val="007E45BD"/>
    <w:rsid w:val="007F766E"/>
    <w:rsid w:val="008043AC"/>
    <w:rsid w:val="008058B4"/>
    <w:rsid w:val="00840BFC"/>
    <w:rsid w:val="008430EF"/>
    <w:rsid w:val="00846F0C"/>
    <w:rsid w:val="00851381"/>
    <w:rsid w:val="008774E0"/>
    <w:rsid w:val="00877E63"/>
    <w:rsid w:val="0088008A"/>
    <w:rsid w:val="0088288B"/>
    <w:rsid w:val="008860D9"/>
    <w:rsid w:val="008D2FCF"/>
    <w:rsid w:val="008D3048"/>
    <w:rsid w:val="0091374D"/>
    <w:rsid w:val="0092170C"/>
    <w:rsid w:val="00923045"/>
    <w:rsid w:val="00923A87"/>
    <w:rsid w:val="00926035"/>
    <w:rsid w:val="009267AA"/>
    <w:rsid w:val="00940096"/>
    <w:rsid w:val="00941C89"/>
    <w:rsid w:val="0095546E"/>
    <w:rsid w:val="009676BB"/>
    <w:rsid w:val="009828FF"/>
    <w:rsid w:val="00984151"/>
    <w:rsid w:val="00990729"/>
    <w:rsid w:val="009A3124"/>
    <w:rsid w:val="009B7324"/>
    <w:rsid w:val="009D0957"/>
    <w:rsid w:val="009D0958"/>
    <w:rsid w:val="009D6C1E"/>
    <w:rsid w:val="009E10CA"/>
    <w:rsid w:val="009E7693"/>
    <w:rsid w:val="00A03B73"/>
    <w:rsid w:val="00A10BD9"/>
    <w:rsid w:val="00A21638"/>
    <w:rsid w:val="00A318FF"/>
    <w:rsid w:val="00A33706"/>
    <w:rsid w:val="00A3714C"/>
    <w:rsid w:val="00A37820"/>
    <w:rsid w:val="00A44E93"/>
    <w:rsid w:val="00A5454C"/>
    <w:rsid w:val="00A647A2"/>
    <w:rsid w:val="00A75355"/>
    <w:rsid w:val="00A84F0F"/>
    <w:rsid w:val="00AA027D"/>
    <w:rsid w:val="00AB325E"/>
    <w:rsid w:val="00AC10C6"/>
    <w:rsid w:val="00AC6AE8"/>
    <w:rsid w:val="00AE204F"/>
    <w:rsid w:val="00AF1C79"/>
    <w:rsid w:val="00AF7BB8"/>
    <w:rsid w:val="00B07B4F"/>
    <w:rsid w:val="00B174A2"/>
    <w:rsid w:val="00B47647"/>
    <w:rsid w:val="00B700F4"/>
    <w:rsid w:val="00B73BAD"/>
    <w:rsid w:val="00B92E28"/>
    <w:rsid w:val="00BA5926"/>
    <w:rsid w:val="00BB1DE6"/>
    <w:rsid w:val="00BB2EA5"/>
    <w:rsid w:val="00BB3921"/>
    <w:rsid w:val="00BE6426"/>
    <w:rsid w:val="00BF4101"/>
    <w:rsid w:val="00BF7BCA"/>
    <w:rsid w:val="00C05F3D"/>
    <w:rsid w:val="00C22478"/>
    <w:rsid w:val="00C259A3"/>
    <w:rsid w:val="00C34F14"/>
    <w:rsid w:val="00C36706"/>
    <w:rsid w:val="00C371AC"/>
    <w:rsid w:val="00C63B92"/>
    <w:rsid w:val="00C66D48"/>
    <w:rsid w:val="00C846DA"/>
    <w:rsid w:val="00C932CB"/>
    <w:rsid w:val="00C9376A"/>
    <w:rsid w:val="00C96A90"/>
    <w:rsid w:val="00CB1222"/>
    <w:rsid w:val="00CB197A"/>
    <w:rsid w:val="00CC3CD1"/>
    <w:rsid w:val="00CC5929"/>
    <w:rsid w:val="00CD0D4B"/>
    <w:rsid w:val="00CD2C07"/>
    <w:rsid w:val="00CD31A8"/>
    <w:rsid w:val="00CE2E9F"/>
    <w:rsid w:val="00CE391B"/>
    <w:rsid w:val="00CF2BE3"/>
    <w:rsid w:val="00D039C7"/>
    <w:rsid w:val="00D26A17"/>
    <w:rsid w:val="00D271C1"/>
    <w:rsid w:val="00D27EBC"/>
    <w:rsid w:val="00D33A80"/>
    <w:rsid w:val="00D44177"/>
    <w:rsid w:val="00D528C1"/>
    <w:rsid w:val="00D6502D"/>
    <w:rsid w:val="00D82B47"/>
    <w:rsid w:val="00D9186D"/>
    <w:rsid w:val="00DA5409"/>
    <w:rsid w:val="00DB12C7"/>
    <w:rsid w:val="00DB381C"/>
    <w:rsid w:val="00DB77AD"/>
    <w:rsid w:val="00DF5738"/>
    <w:rsid w:val="00E006AF"/>
    <w:rsid w:val="00E03C24"/>
    <w:rsid w:val="00E03FD0"/>
    <w:rsid w:val="00E1708E"/>
    <w:rsid w:val="00E24F65"/>
    <w:rsid w:val="00E33C93"/>
    <w:rsid w:val="00E434F9"/>
    <w:rsid w:val="00E44621"/>
    <w:rsid w:val="00E60360"/>
    <w:rsid w:val="00E61AF3"/>
    <w:rsid w:val="00E62029"/>
    <w:rsid w:val="00E6500F"/>
    <w:rsid w:val="00E658DA"/>
    <w:rsid w:val="00E7547D"/>
    <w:rsid w:val="00E846EA"/>
    <w:rsid w:val="00E85FA2"/>
    <w:rsid w:val="00E97F5F"/>
    <w:rsid w:val="00EB3968"/>
    <w:rsid w:val="00EB4FEE"/>
    <w:rsid w:val="00EB5916"/>
    <w:rsid w:val="00EC057A"/>
    <w:rsid w:val="00EE101E"/>
    <w:rsid w:val="00EE158D"/>
    <w:rsid w:val="00EF15E9"/>
    <w:rsid w:val="00EF4850"/>
    <w:rsid w:val="00F077F6"/>
    <w:rsid w:val="00F123B2"/>
    <w:rsid w:val="00F155A4"/>
    <w:rsid w:val="00F42C5D"/>
    <w:rsid w:val="00F44FDB"/>
    <w:rsid w:val="00F46992"/>
    <w:rsid w:val="00F558BE"/>
    <w:rsid w:val="00F55E9D"/>
    <w:rsid w:val="00F56377"/>
    <w:rsid w:val="00F66644"/>
    <w:rsid w:val="00F771FC"/>
    <w:rsid w:val="00F7750B"/>
    <w:rsid w:val="00F77D6A"/>
    <w:rsid w:val="00F901DC"/>
    <w:rsid w:val="00F90C11"/>
    <w:rsid w:val="00FA7497"/>
    <w:rsid w:val="00FC0EB5"/>
    <w:rsid w:val="00FC1C73"/>
    <w:rsid w:val="00FE033F"/>
    <w:rsid w:val="00FE4B1A"/>
    <w:rsid w:val="00FE7448"/>
    <w:rsid w:val="00FF6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326E2"/>
  <w15:chartTrackingRefBased/>
  <w15:docId w15:val="{2139E2F9-107B-4CE0-8741-66C351594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qFormat/>
    <w:rsid w:val="0088288B"/>
    <w:pPr>
      <w:keepNext/>
      <w:spacing w:after="0" w:line="240" w:lineRule="auto"/>
      <w:jc w:val="center"/>
      <w:outlineLvl w:val="1"/>
    </w:pPr>
    <w:rPr>
      <w:rFonts w:ascii="Gill Alt One MT" w:eastAsia="SimSun" w:hAnsi="Gill Alt One MT" w:cs="Times New Roman"/>
      <w:sz w:val="32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88288B"/>
    <w:rPr>
      <w:rFonts w:ascii="Gill Alt One MT" w:eastAsia="SimSun" w:hAnsi="Gill Alt One MT" w:cs="Times New Roman"/>
      <w:sz w:val="32"/>
      <w:szCs w:val="24"/>
      <w:lang w:val="en-US"/>
    </w:rPr>
  </w:style>
  <w:style w:type="paragraph" w:styleId="Header">
    <w:name w:val="header"/>
    <w:basedOn w:val="Normal"/>
    <w:link w:val="HeaderChar"/>
    <w:uiPriority w:val="99"/>
    <w:rsid w:val="0088288B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88288B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rsid w:val="0088288B"/>
    <w:pPr>
      <w:spacing w:after="0" w:line="240" w:lineRule="auto"/>
    </w:pPr>
    <w:rPr>
      <w:rFonts w:ascii="Courier New" w:eastAsia="SimSu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8288B"/>
    <w:rPr>
      <w:rFonts w:ascii="Courier New" w:eastAsia="SimSu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88288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C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CB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47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7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7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7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749"/>
    <w:rPr>
      <w:b/>
      <w:bCs/>
      <w:sz w:val="20"/>
      <w:szCs w:val="20"/>
    </w:rPr>
  </w:style>
  <w:style w:type="paragraph" w:customStyle="1" w:styleId="Body">
    <w:name w:val="Body"/>
    <w:rsid w:val="004B0BC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customStyle="1" w:styleId="Hyperlink1">
    <w:name w:val="Hyperlink.1"/>
    <w:basedOn w:val="DefaultParagraphFont"/>
    <w:rsid w:val="004B0BC0"/>
    <w:rPr>
      <w:rFonts w:ascii="Gill Alt One MT Light" w:eastAsia="Gill Alt One MT Light" w:hAnsi="Gill Alt One MT Light" w:cs="Gill Alt One MT Light"/>
      <w:color w:val="0000FF"/>
      <w:sz w:val="22"/>
      <w:szCs w:val="22"/>
      <w:u w:val="single" w:color="0000FF"/>
      <w:lang w:val="en-US"/>
    </w:rPr>
  </w:style>
  <w:style w:type="character" w:customStyle="1" w:styleId="None">
    <w:name w:val="None"/>
    <w:rsid w:val="004B0BC0"/>
  </w:style>
  <w:style w:type="character" w:customStyle="1" w:styleId="Hyperlink2">
    <w:name w:val="Hyperlink.2"/>
    <w:basedOn w:val="None"/>
    <w:rsid w:val="004B0BC0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Hyperlink3">
    <w:name w:val="Hyperlink.3"/>
    <w:basedOn w:val="DefaultParagraphFont"/>
    <w:rsid w:val="004B0BC0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Hyperlink4">
    <w:name w:val="Hyperlink.4"/>
    <w:basedOn w:val="DefaultParagraphFont"/>
    <w:rsid w:val="004B0BC0"/>
    <w:rPr>
      <w:rFonts w:ascii="Gill Alt One MT Light" w:eastAsia="Gill Alt One MT Light" w:hAnsi="Gill Alt One MT Light" w:cs="Gill Alt One MT Light"/>
      <w:color w:val="0000FF"/>
      <w:u w:val="single" w:color="0000FF"/>
      <w:lang w:val="de-DE"/>
    </w:rPr>
  </w:style>
  <w:style w:type="paragraph" w:styleId="NormalWeb">
    <w:name w:val="Normal (Web)"/>
    <w:basedOn w:val="Normal"/>
    <w:uiPriority w:val="99"/>
    <w:semiHidden/>
    <w:unhideWhenUsed/>
    <w:rsid w:val="003A516B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370294"/>
    <w:pPr>
      <w:ind w:left="720"/>
      <w:contextualSpacing/>
    </w:pPr>
  </w:style>
  <w:style w:type="paragraph" w:customStyle="1" w:styleId="Default">
    <w:name w:val="Default"/>
    <w:rsid w:val="00D039C7"/>
    <w:pPr>
      <w:autoSpaceDE w:val="0"/>
      <w:autoSpaceDN w:val="0"/>
      <w:adjustRightInd w:val="0"/>
      <w:spacing w:after="0" w:line="240" w:lineRule="auto"/>
    </w:pPr>
    <w:rPr>
      <w:rFonts w:ascii="DB Gill Siam X" w:cs="DB Gill Siam X"/>
      <w:color w:val="000000"/>
      <w:sz w:val="24"/>
      <w:szCs w:val="24"/>
      <w:lang w:val="en-US" w:bidi="th-TH"/>
    </w:rPr>
  </w:style>
  <w:style w:type="character" w:customStyle="1" w:styleId="apple-tab-span">
    <w:name w:val="apple-tab-span"/>
    <w:basedOn w:val="DefaultParagraphFont"/>
    <w:rsid w:val="006D73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8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37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80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62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8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2224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324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69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press.rolls-roycemotorcars.com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mailto:hal.serudin@rolls-roycemotorcars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info@rrmcapa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tarn.suk@mgc-asia.com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bussaraporn.c@rrmcapac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ess.rolls-roycemotorca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3B1BE2BDA7C0499B8CA9B1F0C1A186" ma:contentTypeVersion="2" ma:contentTypeDescription="Create a new document." ma:contentTypeScope="" ma:versionID="db0428f7be4a724d98a4f07033d7afff">
  <xsd:schema xmlns:xsd="http://www.w3.org/2001/XMLSchema" xmlns:xs="http://www.w3.org/2001/XMLSchema" xmlns:p="http://schemas.microsoft.com/office/2006/metadata/properties" xmlns:ns2="19565dc0-c8ae-47c7-8cd6-11d41517fff0" targetNamespace="http://schemas.microsoft.com/office/2006/metadata/properties" ma:root="true" ma:fieldsID="befee7c02b404ebbd9c7ce7bd306dfb7" ns2:_="">
    <xsd:import namespace="19565dc0-c8ae-47c7-8cd6-11d41517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65dc0-c8ae-47c7-8cd6-11d41517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53CC16-CC99-47EC-BB2B-60C9338974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565dc0-c8ae-47c7-8cd6-11d41517f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C22CF8-D542-4AB6-BE1E-C96411458A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CA6548E-BB6B-4523-8181-117CB5B6E1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FC52E37-5750-45EE-BC53-7D498E2C18A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3</Pages>
  <Words>879</Words>
  <Characters>501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MW Group</Company>
  <LinksUpToDate>false</LinksUpToDate>
  <CharactersWithSpaces>5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 Matthew, UR-K</dc:creator>
  <cp:keywords/>
  <dc:description/>
  <cp:lastModifiedBy>Gaem Charoenkulsak</cp:lastModifiedBy>
  <cp:revision>6</cp:revision>
  <cp:lastPrinted>2020-07-07T03:10:00Z</cp:lastPrinted>
  <dcterms:created xsi:type="dcterms:W3CDTF">2020-07-01T13:50:00Z</dcterms:created>
  <dcterms:modified xsi:type="dcterms:W3CDTF">2020-07-07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3B1BE2BDA7C0499B8CA9B1F0C1A186</vt:lpwstr>
  </property>
</Properties>
</file>